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34BD" w:rsidP="009034BD" w:rsidRDefault="00460238" w14:paraId="53CA9507" w14:textId="4E2FDC5C">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Rural Health Care</w:t>
      </w:r>
      <w:r w:rsidR="00830F80">
        <w:rPr>
          <w:rFonts w:ascii="Arial" w:hAnsi="Arial" w:eastAsia="Times New Roman" w:cs="Arial"/>
          <w:b/>
          <w:bCs/>
          <w:color w:val="000000"/>
          <w:sz w:val="28"/>
          <w:szCs w:val="28"/>
        </w:rPr>
        <w:t xml:space="preserve"> </w:t>
      </w:r>
    </w:p>
    <w:p w:rsidRPr="009034BD" w:rsidR="00A57403" w:rsidP="00A02D22" w:rsidRDefault="00A57403" w14:paraId="453F4B82" w14:textId="45042E5D">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 Program</w:t>
      </w:r>
    </w:p>
    <w:p w:rsidR="00E851F1" w:rsidP="00A02D22" w:rsidRDefault="009034BD" w14:paraId="1DC4165F" w14:textId="1495827A">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460238">
        <w:rPr>
          <w:rFonts w:ascii="Arial" w:hAnsi="Arial" w:eastAsia="Times New Roman" w:cs="Arial"/>
          <w:sz w:val="24"/>
          <w:szCs w:val="24"/>
        </w:rPr>
        <w:t xml:space="preserve">Eligibility and Registration </w:t>
      </w:r>
      <w:r w:rsidR="00AB76AA">
        <w:rPr>
          <w:rFonts w:ascii="Arial" w:hAnsi="Arial" w:eastAsia="Times New Roman" w:cs="Arial"/>
          <w:sz w:val="24"/>
          <w:szCs w:val="24"/>
        </w:rPr>
        <w:t>(</w:t>
      </w:r>
      <w:r w:rsidR="009D503F">
        <w:rPr>
          <w:rFonts w:ascii="Arial" w:hAnsi="Arial" w:eastAsia="Times New Roman" w:cs="Arial"/>
          <w:sz w:val="24"/>
          <w:szCs w:val="24"/>
        </w:rPr>
        <w:t xml:space="preserve">FCC </w:t>
      </w:r>
      <w:r w:rsidR="00460238">
        <w:rPr>
          <w:rFonts w:ascii="Arial" w:hAnsi="Arial" w:eastAsia="Times New Roman" w:cs="Arial"/>
          <w:sz w:val="24"/>
          <w:szCs w:val="24"/>
        </w:rPr>
        <w:t>Form 46</w:t>
      </w:r>
      <w:r w:rsidRPr="009034BD">
        <w:rPr>
          <w:rFonts w:ascii="Arial" w:hAnsi="Arial" w:eastAsia="Times New Roman" w:cs="Arial"/>
          <w:sz w:val="24"/>
          <w:szCs w:val="24"/>
        </w:rPr>
        <w:t>0</w:t>
      </w:r>
      <w:r w:rsidR="00AB76AA">
        <w:rPr>
          <w:rFonts w:ascii="Arial" w:hAnsi="Arial" w:eastAsia="Times New Roman" w:cs="Arial"/>
          <w:sz w:val="24"/>
          <w:szCs w:val="24"/>
        </w:rPr>
        <w:t>)</w:t>
      </w:r>
    </w:p>
    <w:p w:rsidRPr="00A02D22" w:rsidR="00591F2B" w:rsidP="00A02D22" w:rsidRDefault="0027051F" w14:paraId="01526CF5" w14:textId="0A07468C">
      <w:pPr>
        <w:spacing w:after="120" w:line="240" w:lineRule="auto"/>
        <w:rPr>
          <w:lang w:val="en-CA"/>
        </w:rPr>
      </w:pPr>
      <w:r w:rsidRPr="00A02D22">
        <w:rPr>
          <w:u w:val="single"/>
        </w:rPr>
        <w:t>Note</w:t>
      </w:r>
      <w:r w:rsidRPr="003802A5">
        <w:rPr>
          <w:rFonts w:eastAsia="Times New Roman" w:cs="Arial"/>
          <w:szCs w:val="24"/>
        </w:rPr>
        <w:t>: 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Pr>
          <w:rFonts w:eastAsia="Times New Roman" w:cstheme="minorHAnsi"/>
          <w:szCs w:val="24"/>
        </w:rPr>
        <w:t xml:space="preserve"> </w:t>
      </w:r>
      <w:r w:rsidR="0099068A">
        <w:rPr>
          <w:rFonts w:eastAsia="Times New Roman" w:cstheme="minorHAnsi"/>
          <w:szCs w:val="24"/>
        </w:rPr>
        <w:t xml:space="preserve"> </w:t>
      </w:r>
      <w:r w:rsidRPr="003802A5">
        <w:rPr>
          <w:rFonts w:eastAsia="Times New Roman" w:cstheme="minorHAnsi"/>
          <w:szCs w:val="24"/>
        </w:rPr>
        <w:t>W</w:t>
      </w:r>
      <w:r w:rsidRPr="003802A5">
        <w:rPr>
          <w:rFonts w:cstheme="minorHAnsi"/>
          <w:lang w:val="en-CA"/>
        </w:rPr>
        <w:t>here possible, information already provided by applicants from previous filing years or that was pr</w:t>
      </w:r>
      <w:r w:rsidR="00C14792">
        <w:rPr>
          <w:rFonts w:cstheme="minorHAnsi"/>
          <w:lang w:val="en-CA"/>
        </w:rPr>
        <w:t>e-filed in the system portal will</w:t>
      </w:r>
      <w:r w:rsidRPr="003802A5">
        <w:rPr>
          <w:rFonts w:cstheme="minorHAnsi"/>
          <w:lang w:val="en-CA"/>
        </w:rPr>
        <w:t xml:space="preserve"> be carried forward and</w:t>
      </w:r>
      <w:r>
        <w:rPr>
          <w:rFonts w:cstheme="minorHAnsi"/>
          <w:lang w:val="en-CA"/>
        </w:rPr>
        <w:t xml:space="preserve"> auto-populated into the form.</w:t>
      </w:r>
    </w:p>
    <w:tbl>
      <w:tblPr>
        <w:tblStyle w:val="TableGrid"/>
        <w:tblW w:w="13135" w:type="dxa"/>
        <w:tblLook w:val="04A0" w:firstRow="1" w:lastRow="0" w:firstColumn="1" w:lastColumn="0" w:noHBand="0" w:noVBand="1"/>
      </w:tblPr>
      <w:tblGrid>
        <w:gridCol w:w="828"/>
        <w:gridCol w:w="4387"/>
        <w:gridCol w:w="7920"/>
      </w:tblGrid>
      <w:tr w:rsidRPr="00561815" w:rsidR="00251CF0" w:rsidTr="00FA4FDE" w14:paraId="33C4B271" w14:textId="77777777">
        <w:trPr>
          <w:cantSplit/>
          <w:trHeight w:val="458"/>
          <w:tblHeader/>
        </w:trPr>
        <w:tc>
          <w:tcPr>
            <w:tcW w:w="828" w:type="dxa"/>
            <w:shd w:val="clear" w:color="auto" w:fill="D9D9D9" w:themeFill="background1" w:themeFillShade="D9"/>
          </w:tcPr>
          <w:p w:rsidRPr="00561815" w:rsidR="00251CF0" w:rsidP="00311697" w:rsidRDefault="00251CF0" w14:paraId="6305DBD3" w14:textId="77777777">
            <w:pPr>
              <w:rPr>
                <w:b/>
              </w:rPr>
            </w:pPr>
            <w:r w:rsidRPr="00561815">
              <w:rPr>
                <w:b/>
              </w:rPr>
              <w:t xml:space="preserve">Item </w:t>
            </w:r>
            <w:r>
              <w:rPr>
                <w:b/>
              </w:rPr>
              <w:t>#</w:t>
            </w:r>
          </w:p>
        </w:tc>
        <w:tc>
          <w:tcPr>
            <w:tcW w:w="4387" w:type="dxa"/>
            <w:shd w:val="clear" w:color="auto" w:fill="D9D9D9" w:themeFill="background1" w:themeFillShade="D9"/>
          </w:tcPr>
          <w:p w:rsidRPr="00561815" w:rsidR="00251CF0" w:rsidP="004810CE" w:rsidRDefault="00251CF0" w14:paraId="72CF28AF" w14:textId="77777777">
            <w:pPr>
              <w:rPr>
                <w:b/>
              </w:rPr>
            </w:pPr>
            <w:r w:rsidRPr="00561815">
              <w:rPr>
                <w:b/>
              </w:rPr>
              <w:t>Field Description</w:t>
            </w:r>
          </w:p>
        </w:tc>
        <w:tc>
          <w:tcPr>
            <w:tcW w:w="7920" w:type="dxa"/>
            <w:shd w:val="clear" w:color="auto" w:fill="D9D9D9" w:themeFill="background1" w:themeFillShade="D9"/>
          </w:tcPr>
          <w:p w:rsidRPr="00561815" w:rsidR="00251CF0" w:rsidRDefault="00251CF0" w14:paraId="1058A528" w14:textId="77777777">
            <w:pPr>
              <w:rPr>
                <w:b/>
              </w:rPr>
            </w:pPr>
            <w:r w:rsidRPr="00561815">
              <w:rPr>
                <w:b/>
              </w:rPr>
              <w:t>Purpose/Instructions</w:t>
            </w:r>
          </w:p>
        </w:tc>
      </w:tr>
      <w:tr w:rsidRPr="00561815" w:rsidR="00251CF0" w:rsidTr="00C15134" w14:paraId="2876088F" w14:textId="77777777">
        <w:trPr>
          <w:cantSplit/>
          <w:trHeight w:val="269"/>
        </w:trPr>
        <w:tc>
          <w:tcPr>
            <w:tcW w:w="828" w:type="dxa"/>
          </w:tcPr>
          <w:p w:rsidRPr="00561815" w:rsidR="00251CF0" w:rsidP="00561815" w:rsidRDefault="00251CF0" w14:paraId="4017FDE4" w14:textId="77777777">
            <w:pPr>
              <w:jc w:val="center"/>
              <w:rPr>
                <w:rFonts w:ascii="Calibri" w:hAnsi="Calibri"/>
              </w:rPr>
            </w:pPr>
            <w:r>
              <w:rPr>
                <w:rFonts w:ascii="Calibri" w:hAnsi="Calibri"/>
              </w:rPr>
              <w:t>1</w:t>
            </w:r>
          </w:p>
        </w:tc>
        <w:tc>
          <w:tcPr>
            <w:tcW w:w="4387" w:type="dxa"/>
          </w:tcPr>
          <w:p w:rsidRPr="00561815" w:rsidR="00251CF0" w:rsidRDefault="00251CF0" w14:paraId="7373E3BD" w14:textId="77777777">
            <w:r w:rsidRPr="00561815">
              <w:t xml:space="preserve">Applicant’s </w:t>
            </w:r>
            <w:r>
              <w:t xml:space="preserve">FCC </w:t>
            </w:r>
            <w:r w:rsidRPr="00561815">
              <w:t>Form Nickname</w:t>
            </w:r>
          </w:p>
        </w:tc>
        <w:tc>
          <w:tcPr>
            <w:tcW w:w="7920" w:type="dxa"/>
          </w:tcPr>
          <w:p w:rsidRPr="00561815" w:rsidR="00251CF0" w:rsidP="00A13BCD" w:rsidRDefault="00251CF0" w14:paraId="3FF4ABF7" w14:textId="77777777">
            <w:pPr>
              <w:rPr>
                <w:b/>
              </w:rPr>
            </w:pPr>
            <w:r>
              <w:t>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0)</w:t>
            </w:r>
            <w:r w:rsidRPr="00561815">
              <w:t>.</w:t>
            </w:r>
            <w:r>
              <w:t xml:space="preserve">  </w:t>
            </w:r>
          </w:p>
        </w:tc>
      </w:tr>
      <w:tr w:rsidRPr="00561815" w:rsidR="00251CF0" w:rsidTr="000C7536" w14:paraId="41FF3C06" w14:textId="77777777">
        <w:trPr>
          <w:cantSplit/>
          <w:trHeight w:val="269"/>
        </w:trPr>
        <w:tc>
          <w:tcPr>
            <w:tcW w:w="828" w:type="dxa"/>
          </w:tcPr>
          <w:p w:rsidRPr="00561815" w:rsidR="00251CF0" w:rsidP="00561815" w:rsidRDefault="00251CF0" w14:paraId="186A04CA" w14:textId="77777777">
            <w:pPr>
              <w:jc w:val="center"/>
              <w:rPr>
                <w:rFonts w:ascii="Calibri" w:hAnsi="Calibri"/>
              </w:rPr>
            </w:pPr>
            <w:r>
              <w:rPr>
                <w:rFonts w:ascii="Calibri" w:hAnsi="Calibri"/>
              </w:rPr>
              <w:t>2</w:t>
            </w:r>
          </w:p>
        </w:tc>
        <w:tc>
          <w:tcPr>
            <w:tcW w:w="4387" w:type="dxa"/>
          </w:tcPr>
          <w:p w:rsidRPr="00561815" w:rsidR="00251CF0" w:rsidRDefault="00251CF0" w14:paraId="36467E65" w14:textId="77777777">
            <w:r>
              <w:t>FCC Form 46</w:t>
            </w:r>
            <w:r w:rsidRPr="00561815">
              <w:t>0 Application Number</w:t>
            </w:r>
          </w:p>
        </w:tc>
        <w:tc>
          <w:tcPr>
            <w:tcW w:w="7920" w:type="dxa"/>
          </w:tcPr>
          <w:p w:rsidRPr="00561815" w:rsidR="00251CF0" w:rsidP="00F54886" w:rsidRDefault="00251CF0" w14:paraId="496BA755" w14:textId="5B8174DB">
            <w:pPr>
              <w:rPr>
                <w:b/>
              </w:rPr>
            </w:pPr>
            <w:r w:rsidRPr="00561815">
              <w:t>Auto-generated by the system:</w:t>
            </w:r>
            <w:r w:rsidRPr="00561815" w:rsidDel="0012277C">
              <w:t xml:space="preserve"> </w:t>
            </w:r>
            <w:r w:rsidRPr="00561815">
              <w:t xml:space="preserve">This is a </w:t>
            </w:r>
            <w:r>
              <w:t xml:space="preserve">unique </w:t>
            </w:r>
            <w:r w:rsidRPr="00561815">
              <w:t xml:space="preserve">USAC-assigned </w:t>
            </w:r>
            <w:r>
              <w:t xml:space="preserve"> </w:t>
            </w:r>
            <w:r w:rsidRPr="00561815">
              <w:t xml:space="preserve">identifier for this </w:t>
            </w:r>
            <w:r>
              <w:t>request that is automatically created when a user creates an FCC Form 460.</w:t>
            </w:r>
          </w:p>
        </w:tc>
      </w:tr>
      <w:tr w:rsidRPr="00561815" w:rsidR="00251CF0" w:rsidTr="006D0371" w14:paraId="7DC7A30E" w14:textId="77777777">
        <w:trPr>
          <w:cantSplit/>
          <w:trHeight w:val="269"/>
        </w:trPr>
        <w:tc>
          <w:tcPr>
            <w:tcW w:w="828" w:type="dxa"/>
          </w:tcPr>
          <w:p w:rsidRPr="00561815" w:rsidR="00251CF0" w:rsidP="00561815" w:rsidRDefault="00251CF0" w14:paraId="1C21562B" w14:textId="77777777">
            <w:pPr>
              <w:jc w:val="center"/>
              <w:rPr>
                <w:rFonts w:ascii="Calibri" w:hAnsi="Calibri"/>
              </w:rPr>
            </w:pPr>
            <w:r>
              <w:rPr>
                <w:rFonts w:ascii="Calibri" w:hAnsi="Calibri"/>
              </w:rPr>
              <w:t>3</w:t>
            </w:r>
          </w:p>
        </w:tc>
        <w:tc>
          <w:tcPr>
            <w:tcW w:w="4387" w:type="dxa"/>
          </w:tcPr>
          <w:p w:rsidRPr="00561815" w:rsidR="00251CF0" w:rsidRDefault="00251CF0" w14:paraId="45F375E7" w14:textId="77777777">
            <w:r>
              <w:t>Site</w:t>
            </w:r>
            <w:r w:rsidRPr="00561815">
              <w:t xml:space="preserve"> Name</w:t>
            </w:r>
          </w:p>
        </w:tc>
        <w:tc>
          <w:tcPr>
            <w:tcW w:w="7920" w:type="dxa"/>
          </w:tcPr>
          <w:p w:rsidRPr="00561815" w:rsidR="00251CF0" w:rsidP="002E0770" w:rsidRDefault="00251CF0" w14:paraId="27FF074B" w14:textId="77777777">
            <w:r w:rsidRPr="00561815">
              <w:t>This is the name of the organ</w:t>
            </w:r>
            <w:r>
              <w:t xml:space="preserve">ization submitting this request. </w:t>
            </w:r>
          </w:p>
        </w:tc>
      </w:tr>
      <w:tr w:rsidRPr="00561815" w:rsidR="00251CF0" w:rsidTr="00EF1DB2" w14:paraId="1C4623F0" w14:textId="77777777">
        <w:trPr>
          <w:cantSplit/>
          <w:trHeight w:val="269"/>
        </w:trPr>
        <w:tc>
          <w:tcPr>
            <w:tcW w:w="828" w:type="dxa"/>
          </w:tcPr>
          <w:p w:rsidRPr="00561815" w:rsidR="00251CF0" w:rsidP="00561815" w:rsidRDefault="00251CF0" w14:paraId="20338B62" w14:textId="77777777">
            <w:pPr>
              <w:jc w:val="center"/>
              <w:rPr>
                <w:rFonts w:ascii="Calibri" w:hAnsi="Calibri"/>
              </w:rPr>
            </w:pPr>
            <w:r>
              <w:rPr>
                <w:rFonts w:ascii="Calibri" w:hAnsi="Calibri"/>
              </w:rPr>
              <w:t>4</w:t>
            </w:r>
          </w:p>
        </w:tc>
        <w:tc>
          <w:tcPr>
            <w:tcW w:w="4387" w:type="dxa"/>
          </w:tcPr>
          <w:p w:rsidR="00251CF0" w:rsidRDefault="00251CF0" w14:paraId="7476FF4C" w14:textId="77777777">
            <w:r>
              <w:t>Legal Entity Name</w:t>
            </w:r>
          </w:p>
        </w:tc>
        <w:tc>
          <w:tcPr>
            <w:tcW w:w="7920" w:type="dxa"/>
          </w:tcPr>
          <w:p w:rsidRPr="00561815" w:rsidR="00251CF0" w:rsidP="0045736A" w:rsidRDefault="00251CF0" w14:paraId="142CF881" w14:textId="49DD7512">
            <w:r>
              <w:t>This is the name of the Legal Entity that owns and/or operates the site. In some cases, the Legal Entity Name may be different from the Entity or Consortium Name.</w:t>
            </w:r>
          </w:p>
        </w:tc>
      </w:tr>
      <w:tr w:rsidRPr="00561815" w:rsidR="00251CF0" w:rsidTr="00551E09" w14:paraId="4D94F010" w14:textId="77777777">
        <w:trPr>
          <w:cantSplit/>
          <w:trHeight w:val="269"/>
        </w:trPr>
        <w:tc>
          <w:tcPr>
            <w:tcW w:w="828" w:type="dxa"/>
          </w:tcPr>
          <w:p w:rsidRPr="00561815" w:rsidR="00251CF0" w:rsidP="00561815" w:rsidRDefault="00251CF0" w14:paraId="6049444B" w14:textId="77777777">
            <w:pPr>
              <w:jc w:val="center"/>
              <w:rPr>
                <w:rFonts w:ascii="Calibri" w:hAnsi="Calibri"/>
              </w:rPr>
            </w:pPr>
            <w:r>
              <w:rPr>
                <w:rFonts w:ascii="Calibri" w:hAnsi="Calibri"/>
              </w:rPr>
              <w:t>5</w:t>
            </w:r>
          </w:p>
        </w:tc>
        <w:tc>
          <w:tcPr>
            <w:tcW w:w="4387" w:type="dxa"/>
          </w:tcPr>
          <w:p w:rsidR="00251CF0" w:rsidP="0021328C" w:rsidRDefault="00251CF0" w14:paraId="75CDEB74" w14:textId="77777777">
            <w:r>
              <w:t xml:space="preserve">Legal Entity FCC Registration Number </w:t>
            </w:r>
          </w:p>
        </w:tc>
        <w:tc>
          <w:tcPr>
            <w:tcW w:w="7920" w:type="dxa"/>
          </w:tcPr>
          <w:p w:rsidRPr="00561815" w:rsidR="00251CF0" w:rsidP="0045736A" w:rsidRDefault="00251CF0" w14:paraId="77CEA4CB" w14:textId="77777777">
            <w:r w:rsidRPr="00561815">
              <w:t xml:space="preserve">This is the unique FCC identifier </w:t>
            </w:r>
            <w:r>
              <w:t xml:space="preserve">for the Legal Entity that owns and/or operates the site. </w:t>
            </w:r>
          </w:p>
        </w:tc>
      </w:tr>
      <w:tr w:rsidRPr="00561815" w:rsidR="00251CF0" w:rsidTr="00ED585E" w14:paraId="0715FB02" w14:textId="77777777">
        <w:trPr>
          <w:cantSplit/>
          <w:trHeight w:val="269"/>
        </w:trPr>
        <w:tc>
          <w:tcPr>
            <w:tcW w:w="828" w:type="dxa"/>
          </w:tcPr>
          <w:p w:rsidRPr="00561815" w:rsidR="00251CF0" w:rsidP="00561815" w:rsidRDefault="00251CF0" w14:paraId="7DB38C29" w14:textId="77777777">
            <w:pPr>
              <w:jc w:val="center"/>
              <w:rPr>
                <w:rFonts w:ascii="Calibri" w:hAnsi="Calibri"/>
              </w:rPr>
            </w:pPr>
            <w:r>
              <w:rPr>
                <w:rFonts w:ascii="Calibri" w:hAnsi="Calibri"/>
              </w:rPr>
              <w:t>6</w:t>
            </w:r>
          </w:p>
        </w:tc>
        <w:tc>
          <w:tcPr>
            <w:tcW w:w="4387" w:type="dxa"/>
          </w:tcPr>
          <w:p w:rsidR="00251CF0" w:rsidP="0021328C" w:rsidRDefault="00251CF0" w14:paraId="6C14F302" w14:textId="77777777">
            <w:r>
              <w:t>Employer Identification Number (EIN)</w:t>
            </w:r>
          </w:p>
        </w:tc>
        <w:tc>
          <w:tcPr>
            <w:tcW w:w="7920" w:type="dxa"/>
          </w:tcPr>
          <w:p w:rsidRPr="00600E16" w:rsidR="00251CF0" w:rsidP="00A13BCD" w:rsidRDefault="00251CF0" w14:paraId="7ABB8624" w14:textId="3EB4C45A">
            <w:r w:rsidRPr="00600E16">
              <w:t>Th</w:t>
            </w:r>
            <w:r>
              <w:t>e EIN</w:t>
            </w:r>
            <w:r>
              <w:rPr>
                <w:rFonts w:cs="Arial"/>
                <w:shd w:val="clear" w:color="auto" w:fill="FFFFFF"/>
              </w:rPr>
              <w:t xml:space="preserve">, </w:t>
            </w:r>
            <w:r w:rsidRPr="00600E16">
              <w:rPr>
                <w:rFonts w:cs="Arial"/>
                <w:shd w:val="clear" w:color="auto" w:fill="FFFFFF"/>
              </w:rPr>
              <w:t xml:space="preserve">also known as a Federal Tax Identification Number, is used to identify a business </w:t>
            </w:r>
            <w:r>
              <w:rPr>
                <w:rFonts w:cs="Arial"/>
                <w:shd w:val="clear" w:color="auto" w:fill="FFFFFF"/>
              </w:rPr>
              <w:t xml:space="preserve">or non-profit </w:t>
            </w:r>
            <w:r w:rsidRPr="00600E16">
              <w:rPr>
                <w:rFonts w:cs="Arial"/>
                <w:shd w:val="clear" w:color="auto" w:fill="FFFFFF"/>
              </w:rPr>
              <w:t>entity</w:t>
            </w:r>
            <w:r>
              <w:rPr>
                <w:rFonts w:cs="Arial"/>
                <w:shd w:val="clear" w:color="auto" w:fill="FFFFFF"/>
              </w:rPr>
              <w:t>.</w:t>
            </w:r>
          </w:p>
        </w:tc>
      </w:tr>
      <w:tr w:rsidRPr="00561815" w:rsidR="00251CF0" w:rsidTr="007D7C22" w14:paraId="63547D1D" w14:textId="77777777">
        <w:trPr>
          <w:cantSplit/>
          <w:trHeight w:val="269"/>
        </w:trPr>
        <w:tc>
          <w:tcPr>
            <w:tcW w:w="828" w:type="dxa"/>
          </w:tcPr>
          <w:p w:rsidRPr="00561815" w:rsidR="00251CF0" w:rsidP="00561815" w:rsidRDefault="00251CF0" w14:paraId="76B3C184" w14:textId="77777777">
            <w:pPr>
              <w:jc w:val="center"/>
              <w:rPr>
                <w:rFonts w:ascii="Calibri" w:hAnsi="Calibri"/>
              </w:rPr>
            </w:pPr>
            <w:r>
              <w:rPr>
                <w:rFonts w:ascii="Calibri" w:hAnsi="Calibri"/>
              </w:rPr>
              <w:t>7</w:t>
            </w:r>
          </w:p>
        </w:tc>
        <w:tc>
          <w:tcPr>
            <w:tcW w:w="4387" w:type="dxa"/>
          </w:tcPr>
          <w:p w:rsidRPr="00561815" w:rsidR="00251CF0" w:rsidRDefault="00251CF0" w14:paraId="6913DA37" w14:textId="77777777">
            <w:r>
              <w:t>Site</w:t>
            </w:r>
            <w:r w:rsidRPr="00561815">
              <w:t xml:space="preserve"> Number</w:t>
            </w:r>
          </w:p>
        </w:tc>
        <w:tc>
          <w:tcPr>
            <w:tcW w:w="7920" w:type="dxa"/>
          </w:tcPr>
          <w:p w:rsidRPr="00561815" w:rsidR="00251CF0" w:rsidP="00A13BCD" w:rsidRDefault="00251CF0" w14:paraId="39A75429" w14:textId="1F56F8B0">
            <w:r w:rsidRPr="00561815">
              <w:t xml:space="preserve">Auto-generated by the system: This is the </w:t>
            </w:r>
            <w:r>
              <w:t>u</w:t>
            </w:r>
            <w:r w:rsidRPr="00561815">
              <w:t xml:space="preserve">nique identifier assigned by </w:t>
            </w:r>
            <w:r>
              <w:t>the Universal Service Administrative Company (</w:t>
            </w:r>
            <w:r w:rsidRPr="00561815">
              <w:t>USAC</w:t>
            </w:r>
            <w:r>
              <w:t>)</w:t>
            </w:r>
            <w:r w:rsidRPr="00561815">
              <w:t xml:space="preserve"> to the </w:t>
            </w:r>
            <w:r>
              <w:t>organization</w:t>
            </w:r>
            <w:r w:rsidRPr="00561815">
              <w:t xml:space="preserve"> </w:t>
            </w:r>
            <w:r>
              <w:t>identified  in the</w:t>
            </w:r>
            <w:r w:rsidRPr="00561815">
              <w:t xml:space="preserve"> </w:t>
            </w:r>
            <w:r>
              <w:t xml:space="preserve">Site </w:t>
            </w:r>
            <w:r w:rsidRPr="00561815">
              <w:t>Name.</w:t>
            </w:r>
            <w:r>
              <w:t xml:space="preserve"> This number is automatically created when a user creates an FCC Form 460.</w:t>
            </w:r>
          </w:p>
        </w:tc>
      </w:tr>
      <w:tr w:rsidRPr="00561815" w:rsidR="00251CF0" w:rsidTr="00E3109F" w14:paraId="06E2621F" w14:textId="77777777">
        <w:trPr>
          <w:cantSplit/>
          <w:trHeight w:val="269"/>
        </w:trPr>
        <w:tc>
          <w:tcPr>
            <w:tcW w:w="828" w:type="dxa"/>
          </w:tcPr>
          <w:p w:rsidRPr="00561815" w:rsidR="00251CF0" w:rsidP="00561815" w:rsidRDefault="00251CF0" w14:paraId="1EE57534" w14:textId="77777777">
            <w:pPr>
              <w:jc w:val="center"/>
              <w:rPr>
                <w:rFonts w:ascii="Calibri" w:hAnsi="Calibri"/>
              </w:rPr>
            </w:pPr>
            <w:r>
              <w:rPr>
                <w:rFonts w:ascii="Calibri" w:hAnsi="Calibri"/>
              </w:rPr>
              <w:t>8</w:t>
            </w:r>
          </w:p>
        </w:tc>
        <w:tc>
          <w:tcPr>
            <w:tcW w:w="4387" w:type="dxa"/>
          </w:tcPr>
          <w:p w:rsidR="00251CF0" w:rsidRDefault="00251CF0" w14:paraId="63CE1FF5" w14:textId="77777777">
            <w:r>
              <w:t>National Provider Identifier (NPI)</w:t>
            </w:r>
          </w:p>
        </w:tc>
        <w:tc>
          <w:tcPr>
            <w:tcW w:w="7920" w:type="dxa"/>
          </w:tcPr>
          <w:p w:rsidR="00251CF0" w:rsidP="00A13BCD" w:rsidRDefault="00251CF0" w14:paraId="75ACF290" w14:textId="77777777">
            <w:r>
              <w:t>This is the ten-digit health care facility NPI used on Medicare and Medicaid claims.</w:t>
            </w:r>
          </w:p>
        </w:tc>
      </w:tr>
      <w:tr w:rsidRPr="00561815" w:rsidR="00251CF0" w:rsidTr="00856446" w14:paraId="1DC802B7" w14:textId="77777777">
        <w:trPr>
          <w:cantSplit/>
          <w:trHeight w:val="269"/>
        </w:trPr>
        <w:tc>
          <w:tcPr>
            <w:tcW w:w="828" w:type="dxa"/>
          </w:tcPr>
          <w:p w:rsidRPr="00561815" w:rsidR="00251CF0" w:rsidP="00561815" w:rsidRDefault="00251CF0" w14:paraId="47BB53D0" w14:textId="77777777">
            <w:pPr>
              <w:jc w:val="center"/>
              <w:rPr>
                <w:rFonts w:ascii="Calibri" w:hAnsi="Calibri"/>
              </w:rPr>
            </w:pPr>
            <w:r>
              <w:rPr>
                <w:rFonts w:ascii="Calibri" w:hAnsi="Calibri"/>
              </w:rPr>
              <w:t>9</w:t>
            </w:r>
          </w:p>
        </w:tc>
        <w:tc>
          <w:tcPr>
            <w:tcW w:w="4387" w:type="dxa"/>
          </w:tcPr>
          <w:p w:rsidR="00251CF0" w:rsidRDefault="00251CF0" w14:paraId="788B2B0D" w14:textId="77777777">
            <w:r>
              <w:t>Organization Taxonomy Code</w:t>
            </w:r>
          </w:p>
        </w:tc>
        <w:tc>
          <w:tcPr>
            <w:tcW w:w="7920" w:type="dxa"/>
          </w:tcPr>
          <w:p w:rsidR="00251CF0" w:rsidP="005564ED" w:rsidRDefault="00251CF0" w14:paraId="0DFF7F6C" w14:textId="1D1CEDF7">
            <w:r>
              <w:t>This is the ten-digit Health Care Provider Taxonomy Code that corresponds to the NPI.</w:t>
            </w:r>
          </w:p>
        </w:tc>
      </w:tr>
      <w:tr w:rsidRPr="00561815" w:rsidR="00251CF0" w:rsidTr="00745D4E" w14:paraId="69953424" w14:textId="77777777">
        <w:trPr>
          <w:cantSplit/>
          <w:trHeight w:val="269"/>
        </w:trPr>
        <w:tc>
          <w:tcPr>
            <w:tcW w:w="828" w:type="dxa"/>
          </w:tcPr>
          <w:p w:rsidRPr="00561815" w:rsidR="00251CF0" w:rsidP="00561815" w:rsidRDefault="00251CF0" w14:paraId="10A7A258" w14:textId="77777777">
            <w:pPr>
              <w:jc w:val="center"/>
              <w:rPr>
                <w:rFonts w:ascii="Calibri" w:hAnsi="Calibri"/>
              </w:rPr>
            </w:pPr>
            <w:r>
              <w:rPr>
                <w:rFonts w:ascii="Calibri" w:hAnsi="Calibri"/>
              </w:rPr>
              <w:t>10</w:t>
            </w:r>
          </w:p>
        </w:tc>
        <w:tc>
          <w:tcPr>
            <w:tcW w:w="4387" w:type="dxa"/>
          </w:tcPr>
          <w:p w:rsidR="00251CF0" w:rsidRDefault="00251CF0" w14:paraId="0A0BD43A" w14:textId="77777777">
            <w:r>
              <w:t>Site Taxonomy Code</w:t>
            </w:r>
          </w:p>
        </w:tc>
        <w:tc>
          <w:tcPr>
            <w:tcW w:w="7920" w:type="dxa"/>
          </w:tcPr>
          <w:p w:rsidR="00251CF0" w:rsidP="005564ED" w:rsidRDefault="00251CF0" w14:paraId="02D968C6" w14:textId="77777777">
            <w:r>
              <w:t xml:space="preserve">Optional. Should the Organization Taxonomy Code not adequately describe the site, the user may add additional Taxonomy Codes. </w:t>
            </w:r>
          </w:p>
        </w:tc>
      </w:tr>
      <w:tr w:rsidRPr="00561815" w:rsidR="00251CF0" w:rsidTr="00335E7D" w14:paraId="7ED0F1EA" w14:textId="77777777">
        <w:trPr>
          <w:cantSplit/>
          <w:trHeight w:val="269"/>
        </w:trPr>
        <w:tc>
          <w:tcPr>
            <w:tcW w:w="828" w:type="dxa"/>
          </w:tcPr>
          <w:p w:rsidRPr="00561815" w:rsidR="00251CF0" w:rsidP="00561815" w:rsidRDefault="00251CF0" w14:paraId="03887346" w14:textId="77777777">
            <w:pPr>
              <w:jc w:val="center"/>
              <w:rPr>
                <w:rFonts w:ascii="Calibri" w:hAnsi="Calibri"/>
              </w:rPr>
            </w:pPr>
            <w:r>
              <w:rPr>
                <w:rFonts w:ascii="Calibri" w:hAnsi="Calibri"/>
              </w:rPr>
              <w:t>11</w:t>
            </w:r>
          </w:p>
        </w:tc>
        <w:tc>
          <w:tcPr>
            <w:tcW w:w="4387" w:type="dxa"/>
          </w:tcPr>
          <w:p w:rsidRPr="00561815" w:rsidR="00251CF0" w:rsidRDefault="00251CF0" w14:paraId="24BAEE64" w14:textId="77777777">
            <w:r>
              <w:t xml:space="preserve">Site </w:t>
            </w:r>
            <w:r w:rsidRPr="00561815">
              <w:t>Address</w:t>
            </w:r>
          </w:p>
        </w:tc>
        <w:tc>
          <w:tcPr>
            <w:tcW w:w="7920" w:type="dxa"/>
          </w:tcPr>
          <w:p w:rsidRPr="00561815" w:rsidR="00251CF0" w:rsidP="005564ED" w:rsidRDefault="00251CF0" w14:paraId="32584161" w14:textId="77777777">
            <w:r>
              <w:t>This is the site’s physical address, county, city, state, zip code and geolocation. Geolocation only applies to a site that does not have a street address.</w:t>
            </w:r>
          </w:p>
        </w:tc>
      </w:tr>
      <w:tr w:rsidRPr="00561815" w:rsidR="00251CF0" w:rsidTr="0004724B" w14:paraId="38105D62" w14:textId="77777777">
        <w:trPr>
          <w:cantSplit/>
          <w:trHeight w:val="269"/>
        </w:trPr>
        <w:tc>
          <w:tcPr>
            <w:tcW w:w="828" w:type="dxa"/>
          </w:tcPr>
          <w:p w:rsidRPr="00561815" w:rsidR="00251CF0" w:rsidP="00561815" w:rsidRDefault="00251CF0" w14:paraId="4F95B678" w14:textId="77777777">
            <w:pPr>
              <w:jc w:val="center"/>
              <w:rPr>
                <w:rFonts w:ascii="Calibri" w:hAnsi="Calibri"/>
              </w:rPr>
            </w:pPr>
            <w:r>
              <w:rPr>
                <w:rFonts w:ascii="Calibri" w:hAnsi="Calibri"/>
              </w:rPr>
              <w:t>12</w:t>
            </w:r>
          </w:p>
        </w:tc>
        <w:tc>
          <w:tcPr>
            <w:tcW w:w="4387" w:type="dxa"/>
          </w:tcPr>
          <w:p w:rsidR="00251CF0" w:rsidP="005564ED" w:rsidRDefault="00251CF0" w14:paraId="3D85EFC3" w14:textId="77777777">
            <w:r>
              <w:t>Site Website</w:t>
            </w:r>
          </w:p>
        </w:tc>
        <w:tc>
          <w:tcPr>
            <w:tcW w:w="7920" w:type="dxa"/>
          </w:tcPr>
          <w:p w:rsidRPr="00561815" w:rsidR="00251CF0" w:rsidP="00B27A42" w:rsidRDefault="00251CF0" w14:paraId="564BE155" w14:textId="77777777">
            <w:r>
              <w:t>Optional. The website address of the site.</w:t>
            </w:r>
          </w:p>
        </w:tc>
      </w:tr>
      <w:tr w:rsidRPr="00561815" w:rsidR="00251CF0" w:rsidTr="00635C8B" w14:paraId="23FEC85F" w14:textId="77777777">
        <w:trPr>
          <w:cantSplit/>
          <w:trHeight w:val="269"/>
        </w:trPr>
        <w:tc>
          <w:tcPr>
            <w:tcW w:w="828" w:type="dxa"/>
          </w:tcPr>
          <w:p w:rsidRPr="00561815" w:rsidR="00251CF0" w:rsidP="00561815" w:rsidRDefault="00251CF0" w14:paraId="1C684EE0" w14:textId="77777777">
            <w:pPr>
              <w:jc w:val="center"/>
              <w:rPr>
                <w:rFonts w:ascii="Calibri" w:hAnsi="Calibri"/>
              </w:rPr>
            </w:pPr>
            <w:r>
              <w:rPr>
                <w:rFonts w:ascii="Calibri" w:hAnsi="Calibri"/>
              </w:rPr>
              <w:t>13</w:t>
            </w:r>
          </w:p>
        </w:tc>
        <w:tc>
          <w:tcPr>
            <w:tcW w:w="4387" w:type="dxa"/>
          </w:tcPr>
          <w:p w:rsidRPr="00561815" w:rsidR="00251CF0" w:rsidP="00B153C8" w:rsidRDefault="00251CF0" w14:paraId="68A6A437" w14:textId="77777777">
            <w:r>
              <w:t>Type of Registration</w:t>
            </w:r>
          </w:p>
        </w:tc>
        <w:tc>
          <w:tcPr>
            <w:tcW w:w="7920" w:type="dxa"/>
          </w:tcPr>
          <w:p w:rsidRPr="00561815" w:rsidR="00251CF0" w:rsidP="0049020D" w:rsidRDefault="00251CF0" w14:paraId="5BF6BEB3" w14:textId="77777777">
            <w:r>
              <w:t>This is the selection of the applicant as a health care provider (HCP) site, Consortium, Off-site data center, Off-site administrative office or Ineligible site.</w:t>
            </w:r>
          </w:p>
        </w:tc>
      </w:tr>
      <w:tr w:rsidRPr="00561815" w:rsidR="00251CF0" w:rsidTr="004D5932" w14:paraId="1C1AF6DA" w14:textId="77777777">
        <w:trPr>
          <w:cantSplit/>
          <w:trHeight w:val="269"/>
        </w:trPr>
        <w:tc>
          <w:tcPr>
            <w:tcW w:w="828" w:type="dxa"/>
          </w:tcPr>
          <w:p w:rsidRPr="00561815" w:rsidR="00251CF0" w:rsidP="00561815" w:rsidRDefault="00251CF0" w14:paraId="38CB2D57" w14:textId="77777777">
            <w:pPr>
              <w:jc w:val="center"/>
              <w:rPr>
                <w:rFonts w:ascii="Calibri" w:hAnsi="Calibri"/>
              </w:rPr>
            </w:pPr>
            <w:r>
              <w:rPr>
                <w:rFonts w:ascii="Calibri" w:hAnsi="Calibri"/>
              </w:rPr>
              <w:lastRenderedPageBreak/>
              <w:t>14</w:t>
            </w:r>
          </w:p>
        </w:tc>
        <w:tc>
          <w:tcPr>
            <w:tcW w:w="4387" w:type="dxa"/>
          </w:tcPr>
          <w:p w:rsidR="00251CF0" w:rsidP="00A13BCD" w:rsidRDefault="00251CF0" w14:paraId="65973D7E" w14:textId="77777777">
            <w:r>
              <w:t>Type of Registration: If Data Center</w:t>
            </w:r>
          </w:p>
        </w:tc>
        <w:tc>
          <w:tcPr>
            <w:tcW w:w="7920" w:type="dxa"/>
          </w:tcPr>
          <w:p w:rsidRPr="00561815" w:rsidR="00251CF0" w:rsidP="00A13BCD" w:rsidRDefault="00251CF0" w14:paraId="761EF146" w14:textId="77777777">
            <w:r>
              <w:t>A list of all sites (eligible and ineligible) that will use the services of the data center.</w:t>
            </w:r>
          </w:p>
        </w:tc>
      </w:tr>
      <w:tr w:rsidRPr="00561815" w:rsidR="00251CF0" w:rsidTr="005C777A" w14:paraId="24ED72F3" w14:textId="77777777">
        <w:trPr>
          <w:cantSplit/>
          <w:trHeight w:val="269"/>
        </w:trPr>
        <w:tc>
          <w:tcPr>
            <w:tcW w:w="828" w:type="dxa"/>
          </w:tcPr>
          <w:p w:rsidRPr="00561815" w:rsidR="00251CF0" w:rsidP="00561815" w:rsidRDefault="00251CF0" w14:paraId="02E3DA4B" w14:textId="77777777">
            <w:pPr>
              <w:jc w:val="center"/>
              <w:rPr>
                <w:rFonts w:ascii="Calibri" w:hAnsi="Calibri"/>
              </w:rPr>
            </w:pPr>
            <w:r>
              <w:rPr>
                <w:rFonts w:ascii="Calibri" w:hAnsi="Calibri"/>
              </w:rPr>
              <w:t>15</w:t>
            </w:r>
          </w:p>
        </w:tc>
        <w:tc>
          <w:tcPr>
            <w:tcW w:w="4387" w:type="dxa"/>
          </w:tcPr>
          <w:p w:rsidR="00251CF0" w:rsidP="00A13BCD" w:rsidRDefault="00251CF0" w14:paraId="7A3A1322" w14:textId="77777777">
            <w:r>
              <w:t>Type of Registration: If Administrative Center</w:t>
            </w:r>
          </w:p>
        </w:tc>
        <w:tc>
          <w:tcPr>
            <w:tcW w:w="7920" w:type="dxa"/>
          </w:tcPr>
          <w:p w:rsidRPr="00561815" w:rsidR="00251CF0" w:rsidP="00A13BCD" w:rsidRDefault="00251CF0" w14:paraId="20FCFFC9" w14:textId="77777777">
            <w:r>
              <w:t>A list of all sites (eligible and ineligible) that will use the services of the administrative center.</w:t>
            </w:r>
          </w:p>
        </w:tc>
      </w:tr>
      <w:tr w:rsidRPr="00561815" w:rsidR="00251CF0" w:rsidTr="007A6D37" w14:paraId="5817C5A8" w14:textId="77777777">
        <w:trPr>
          <w:cantSplit/>
          <w:trHeight w:val="269"/>
        </w:trPr>
        <w:tc>
          <w:tcPr>
            <w:tcW w:w="828" w:type="dxa"/>
          </w:tcPr>
          <w:p w:rsidRPr="00561815" w:rsidR="00251CF0" w:rsidP="00561815" w:rsidRDefault="00251CF0" w14:paraId="1022BF14" w14:textId="77777777">
            <w:pPr>
              <w:jc w:val="center"/>
              <w:rPr>
                <w:rFonts w:ascii="Calibri" w:hAnsi="Calibri"/>
              </w:rPr>
            </w:pPr>
            <w:r>
              <w:rPr>
                <w:rFonts w:ascii="Calibri" w:hAnsi="Calibri"/>
              </w:rPr>
              <w:t>16</w:t>
            </w:r>
          </w:p>
        </w:tc>
        <w:tc>
          <w:tcPr>
            <w:tcW w:w="4387" w:type="dxa"/>
          </w:tcPr>
          <w:p w:rsidRPr="00561815" w:rsidR="00251CF0" w:rsidP="003F4071" w:rsidRDefault="00251CF0" w14:paraId="20090E7A" w14:textId="77777777">
            <w:r>
              <w:t>Eligibility Entity Type that Seeks Support</w:t>
            </w:r>
          </w:p>
        </w:tc>
        <w:tc>
          <w:tcPr>
            <w:tcW w:w="7920" w:type="dxa"/>
          </w:tcPr>
          <w:p w:rsidRPr="00561815" w:rsidR="00251CF0" w:rsidP="00C87A82" w:rsidRDefault="00251CF0" w14:paraId="167D183E" w14:textId="2541DE13">
            <w:r w:rsidRPr="00FD753E">
              <w:t>These are the</w:t>
            </w:r>
            <w:r>
              <w:t xml:space="preserve"> </w:t>
            </w:r>
            <w:r w:rsidRPr="00FD753E">
              <w:t>eligible</w:t>
            </w:r>
            <w:r>
              <w:t xml:space="preserve"> health care provider </w:t>
            </w:r>
            <w:r w:rsidRPr="00FD753E">
              <w:t xml:space="preserve">categories as </w:t>
            </w:r>
            <w:r>
              <w:t>provided in 47 CFR § 54.600(b)</w:t>
            </w:r>
            <w:r w:rsidRPr="00FD753E">
              <w:t xml:space="preserve">: </w:t>
            </w:r>
            <w:r>
              <w:t>c</w:t>
            </w:r>
            <w:r w:rsidRPr="0076083A">
              <w:t>ommunity health center or health center providing health care to migrants; community mental health center; local health department</w:t>
            </w:r>
            <w:r>
              <w:t xml:space="preserve"> or </w:t>
            </w:r>
            <w:r w:rsidRPr="0076083A">
              <w:t>agency; no</w:t>
            </w:r>
            <w:r>
              <w:t>n-</w:t>
            </w:r>
            <w:r w:rsidRPr="0076083A">
              <w:t>profit hospital; post-secondary educational institution offering health care instruction</w:t>
            </w:r>
            <w:r w:rsidRPr="006222C2">
              <w:t>, including a teaching hospital or medical school</w:t>
            </w:r>
            <w:r w:rsidRPr="0076083A">
              <w:t>; rural health clinic</w:t>
            </w:r>
            <w:r>
              <w:t>; skilled nursing facility; and consortium of the above entities. In addition, a dedicated emergency room (ER) of a rural, for-profit hospital and part-time eligible entity located in an ineligible facility are eligible for support under the RHC Program. Only an entity that is either a public or non-profit health care provider is eligible for support. 47 CFR § 54.601(a)(1). Each separate site or location of a health care provider shall be considered an individual health care provider for purposes of calculating support. 47 CFR § 54.601 (a)(2).</w:t>
            </w:r>
          </w:p>
        </w:tc>
      </w:tr>
      <w:tr w:rsidRPr="00561815" w:rsidR="00251CF0" w:rsidTr="005F055D" w14:paraId="32FC9AC0" w14:textId="77777777">
        <w:trPr>
          <w:cantSplit/>
          <w:trHeight w:val="269"/>
        </w:trPr>
        <w:tc>
          <w:tcPr>
            <w:tcW w:w="828" w:type="dxa"/>
          </w:tcPr>
          <w:p w:rsidRPr="00561815" w:rsidR="00251CF0" w:rsidP="00561815" w:rsidRDefault="00251CF0" w14:paraId="5171C57E" w14:textId="77777777">
            <w:pPr>
              <w:jc w:val="center"/>
              <w:rPr>
                <w:rFonts w:ascii="Calibri" w:hAnsi="Calibri"/>
              </w:rPr>
            </w:pPr>
            <w:r>
              <w:rPr>
                <w:rFonts w:ascii="Calibri" w:hAnsi="Calibri"/>
              </w:rPr>
              <w:t>17</w:t>
            </w:r>
          </w:p>
        </w:tc>
        <w:tc>
          <w:tcPr>
            <w:tcW w:w="4387" w:type="dxa"/>
          </w:tcPr>
          <w:p w:rsidRPr="00561815" w:rsidR="00251CF0" w:rsidP="00356618" w:rsidRDefault="00251CF0" w14:paraId="14B26172" w14:textId="77777777">
            <w:r>
              <w:t>Eligibility Entity Type that Seeks Support: If Rural Health Clinic</w:t>
            </w:r>
          </w:p>
        </w:tc>
        <w:tc>
          <w:tcPr>
            <w:tcW w:w="7920" w:type="dxa"/>
          </w:tcPr>
          <w:p w:rsidRPr="00561815" w:rsidR="00251CF0" w:rsidP="00356618" w:rsidRDefault="00251CF0" w14:paraId="1A5110C2" w14:textId="77777777">
            <w:r w:rsidRPr="00561815">
              <w:t>If the user chooses “</w:t>
            </w:r>
            <w:r>
              <w:t xml:space="preserve">Rural Health Clinic,” </w:t>
            </w:r>
            <w:r w:rsidRPr="00561815">
              <w:t>the user select</w:t>
            </w:r>
            <w:r>
              <w:t>s</w:t>
            </w:r>
            <w:r w:rsidRPr="00561815">
              <w:t xml:space="preserve"> </w:t>
            </w:r>
            <w:r>
              <w:t>whether or not the site is a mobile rural HCP.</w:t>
            </w:r>
          </w:p>
        </w:tc>
      </w:tr>
      <w:tr w:rsidRPr="00561815" w:rsidR="00251CF0" w:rsidTr="009508BA" w14:paraId="6EC49EFA" w14:textId="77777777">
        <w:trPr>
          <w:cantSplit/>
          <w:trHeight w:val="269"/>
        </w:trPr>
        <w:tc>
          <w:tcPr>
            <w:tcW w:w="828" w:type="dxa"/>
          </w:tcPr>
          <w:p w:rsidRPr="00561815" w:rsidR="00251CF0" w:rsidP="00561815" w:rsidRDefault="00251CF0" w14:paraId="06CAAFED" w14:textId="77777777">
            <w:pPr>
              <w:jc w:val="center"/>
              <w:rPr>
                <w:rFonts w:ascii="Calibri" w:hAnsi="Calibri"/>
              </w:rPr>
            </w:pPr>
            <w:r>
              <w:rPr>
                <w:rFonts w:ascii="Calibri" w:hAnsi="Calibri"/>
              </w:rPr>
              <w:t>18</w:t>
            </w:r>
          </w:p>
        </w:tc>
        <w:tc>
          <w:tcPr>
            <w:tcW w:w="4387" w:type="dxa"/>
          </w:tcPr>
          <w:p w:rsidRPr="00561815" w:rsidR="00251CF0" w:rsidP="003F4071" w:rsidRDefault="00251CF0" w14:paraId="28CBC6AE" w14:textId="77777777">
            <w:r>
              <w:t>Eligibility Entity Type that Seeks Support: If Non-Profit Hospital</w:t>
            </w:r>
          </w:p>
        </w:tc>
        <w:tc>
          <w:tcPr>
            <w:tcW w:w="7920" w:type="dxa"/>
          </w:tcPr>
          <w:p w:rsidRPr="00561815" w:rsidR="00251CF0" w:rsidP="00D26A99" w:rsidRDefault="00251CF0" w14:paraId="2C91C1CD" w14:textId="77777777">
            <w:r w:rsidRPr="00561815">
              <w:t>If the user chooses “</w:t>
            </w:r>
            <w:r>
              <w:t>Non-Profit Hospital,” then the user indicates if the hospital is a Critical Access Hospital.</w:t>
            </w:r>
          </w:p>
        </w:tc>
      </w:tr>
      <w:tr w:rsidRPr="00561815" w:rsidR="00251CF0" w:rsidTr="00782B81" w14:paraId="09A47F36" w14:textId="77777777">
        <w:trPr>
          <w:cantSplit/>
          <w:trHeight w:val="269"/>
        </w:trPr>
        <w:tc>
          <w:tcPr>
            <w:tcW w:w="828" w:type="dxa"/>
          </w:tcPr>
          <w:p w:rsidRPr="00561815" w:rsidR="00251CF0" w:rsidP="00561815" w:rsidRDefault="00251CF0" w14:paraId="170D7457" w14:textId="77777777">
            <w:pPr>
              <w:jc w:val="center"/>
              <w:rPr>
                <w:rFonts w:ascii="Calibri" w:hAnsi="Calibri"/>
              </w:rPr>
            </w:pPr>
            <w:r>
              <w:rPr>
                <w:rFonts w:ascii="Calibri" w:hAnsi="Calibri"/>
              </w:rPr>
              <w:t>19</w:t>
            </w:r>
          </w:p>
        </w:tc>
        <w:tc>
          <w:tcPr>
            <w:tcW w:w="4387" w:type="dxa"/>
          </w:tcPr>
          <w:p w:rsidRPr="00561815" w:rsidR="00251CF0" w:rsidP="003F4071" w:rsidRDefault="00251CF0" w14:paraId="7A34E3ED" w14:textId="77777777">
            <w:r>
              <w:t>Eligibility Entity Type that Seeks Support: If Non-Profit Hospital</w:t>
            </w:r>
          </w:p>
        </w:tc>
        <w:tc>
          <w:tcPr>
            <w:tcW w:w="7920" w:type="dxa"/>
          </w:tcPr>
          <w:p w:rsidRPr="00561815" w:rsidR="00251CF0" w:rsidP="00CF7C4E" w:rsidRDefault="00251CF0" w14:paraId="5A18EF63" w14:textId="06B0F0B8">
            <w:r w:rsidRPr="00561815">
              <w:t>If the user chooses “</w:t>
            </w:r>
            <w:r>
              <w:t>Non-Profit Hospital,” then the user will be asked to provide how many licensed patient beds are on site.</w:t>
            </w:r>
          </w:p>
        </w:tc>
      </w:tr>
      <w:tr w:rsidRPr="00561815" w:rsidR="00251CF0" w:rsidTr="008F504C" w14:paraId="73B0F79D" w14:textId="77777777">
        <w:trPr>
          <w:cantSplit/>
          <w:trHeight w:val="269"/>
        </w:trPr>
        <w:tc>
          <w:tcPr>
            <w:tcW w:w="828" w:type="dxa"/>
          </w:tcPr>
          <w:p w:rsidR="00251CF0" w:rsidP="00561815" w:rsidRDefault="00251CF0" w14:paraId="2B749F34" w14:textId="77777777">
            <w:pPr>
              <w:jc w:val="center"/>
              <w:rPr>
                <w:rFonts w:ascii="Calibri" w:hAnsi="Calibri"/>
              </w:rPr>
            </w:pPr>
            <w:r>
              <w:rPr>
                <w:rFonts w:ascii="Calibri" w:hAnsi="Calibri"/>
              </w:rPr>
              <w:t>20</w:t>
            </w:r>
          </w:p>
        </w:tc>
        <w:tc>
          <w:tcPr>
            <w:tcW w:w="4387" w:type="dxa"/>
          </w:tcPr>
          <w:p w:rsidR="00251CF0" w:rsidP="003F4071" w:rsidRDefault="00251CF0" w14:paraId="340C5F90" w14:textId="77777777">
            <w:r>
              <w:t>Eligibility Entity Type that Seeks Support: If Community Mental Health Center</w:t>
            </w:r>
          </w:p>
        </w:tc>
        <w:tc>
          <w:tcPr>
            <w:tcW w:w="7920" w:type="dxa"/>
          </w:tcPr>
          <w:p w:rsidRPr="00B44893" w:rsidR="00251CF0" w:rsidP="00880A9D" w:rsidRDefault="00251CF0" w14:paraId="59BAF0B3" w14:textId="77777777">
            <w:r w:rsidRPr="00B44893">
              <w:t xml:space="preserve">If the user chooses “Community Mental Health Center,” then the user </w:t>
            </w:r>
            <w:r>
              <w:t>must submit the</w:t>
            </w:r>
            <w:r w:rsidRPr="001D4F48">
              <w:t xml:space="preserve"> Community Mental Health Center C</w:t>
            </w:r>
            <w:r>
              <w:t xml:space="preserve">hecklist and </w:t>
            </w:r>
            <w:r w:rsidRPr="00B44893">
              <w:t>a</w:t>
            </w:r>
            <w:r w:rsidRPr="00B44893">
              <w:rPr>
                <w:rFonts w:cs="Times New Roman"/>
              </w:rPr>
              <w:t xml:space="preserve"> copy</w:t>
            </w:r>
            <w:r>
              <w:rPr>
                <w:rFonts w:cs="Times New Roman"/>
              </w:rPr>
              <w:t xml:space="preserve"> of the </w:t>
            </w:r>
            <w:r w:rsidRPr="00B44893">
              <w:rPr>
                <w:rFonts w:cs="Times New Roman"/>
              </w:rPr>
              <w:t>HCP</w:t>
            </w:r>
            <w:r>
              <w:rPr>
                <w:rFonts w:cs="Times New Roman"/>
              </w:rPr>
              <w:t>’s operating license.</w:t>
            </w:r>
          </w:p>
        </w:tc>
      </w:tr>
      <w:tr w:rsidRPr="00561815" w:rsidR="00251CF0" w:rsidTr="00E85116" w14:paraId="240BEBA8" w14:textId="77777777">
        <w:trPr>
          <w:cantSplit/>
          <w:trHeight w:val="269"/>
        </w:trPr>
        <w:tc>
          <w:tcPr>
            <w:tcW w:w="828" w:type="dxa"/>
          </w:tcPr>
          <w:p w:rsidRPr="00561815" w:rsidR="00251CF0" w:rsidP="00561815" w:rsidRDefault="00251CF0" w14:paraId="7C6D6C94" w14:textId="77777777">
            <w:pPr>
              <w:jc w:val="center"/>
              <w:rPr>
                <w:rFonts w:ascii="Calibri" w:hAnsi="Calibri"/>
              </w:rPr>
            </w:pPr>
            <w:r>
              <w:rPr>
                <w:rFonts w:ascii="Calibri" w:hAnsi="Calibri"/>
              </w:rPr>
              <w:t>21</w:t>
            </w:r>
          </w:p>
        </w:tc>
        <w:tc>
          <w:tcPr>
            <w:tcW w:w="4387" w:type="dxa"/>
          </w:tcPr>
          <w:p w:rsidR="00251CF0" w:rsidP="003F4071" w:rsidRDefault="00251CF0" w14:paraId="0CEB6D45" w14:textId="77777777">
            <w:r>
              <w:t>Eligibility Entity Type that Seeks Support: Additional Site Information</w:t>
            </w:r>
          </w:p>
        </w:tc>
        <w:tc>
          <w:tcPr>
            <w:tcW w:w="7920" w:type="dxa"/>
          </w:tcPr>
          <w:p w:rsidR="00251CF0" w:rsidP="00EA1D41" w:rsidRDefault="00251CF0" w14:paraId="3ECB9B27" w14:textId="785C4041">
            <w:r>
              <w:t xml:space="preserve">If applicable, the user indicates if the site is located on Tribal lands, operated by the Indian Health Service, and/or otherwise affiliated with a Tribal entity. </w:t>
            </w:r>
          </w:p>
        </w:tc>
      </w:tr>
      <w:tr w:rsidRPr="00561815" w:rsidR="00251CF0" w:rsidTr="00B909C0" w14:paraId="0CCC6E6F" w14:textId="77777777">
        <w:trPr>
          <w:cantSplit/>
          <w:trHeight w:val="269"/>
        </w:trPr>
        <w:tc>
          <w:tcPr>
            <w:tcW w:w="828" w:type="dxa"/>
          </w:tcPr>
          <w:p w:rsidRPr="00561815" w:rsidR="00251CF0" w:rsidP="00561815" w:rsidRDefault="00251CF0" w14:paraId="0E9A3464" w14:textId="77777777">
            <w:pPr>
              <w:jc w:val="center"/>
              <w:rPr>
                <w:rFonts w:ascii="Calibri" w:hAnsi="Calibri"/>
              </w:rPr>
            </w:pPr>
            <w:r>
              <w:rPr>
                <w:rFonts w:ascii="Calibri" w:hAnsi="Calibri"/>
              </w:rPr>
              <w:t>22</w:t>
            </w:r>
          </w:p>
        </w:tc>
        <w:tc>
          <w:tcPr>
            <w:tcW w:w="4387" w:type="dxa"/>
          </w:tcPr>
          <w:p w:rsidR="00251CF0" w:rsidP="003F4071" w:rsidRDefault="00251CF0" w14:paraId="4CD89A19" w14:textId="77777777">
            <w:r>
              <w:t>Eligibility Entity Type that Seeks Support: Additional Site Information</w:t>
            </w:r>
          </w:p>
        </w:tc>
        <w:tc>
          <w:tcPr>
            <w:tcW w:w="7920" w:type="dxa"/>
          </w:tcPr>
          <w:p w:rsidR="00251CF0" w:rsidP="00C87A82" w:rsidRDefault="00251CF0" w14:paraId="2C9C8CA5" w14:textId="19B55FA9">
            <w:r>
              <w:t>Optional. The user may provide a brief explanation of why the site qualifies as the eligibility category selected.</w:t>
            </w:r>
          </w:p>
        </w:tc>
      </w:tr>
      <w:tr w:rsidRPr="00561815" w:rsidR="00251CF0" w:rsidTr="0075520E" w14:paraId="192928C9" w14:textId="77777777">
        <w:trPr>
          <w:cantSplit/>
          <w:trHeight w:val="269"/>
        </w:trPr>
        <w:tc>
          <w:tcPr>
            <w:tcW w:w="828" w:type="dxa"/>
          </w:tcPr>
          <w:p w:rsidRPr="00561815" w:rsidR="00251CF0" w:rsidP="00561815" w:rsidRDefault="00251CF0" w14:paraId="5A7A7BED" w14:textId="77777777">
            <w:pPr>
              <w:jc w:val="center"/>
              <w:rPr>
                <w:rFonts w:ascii="Calibri" w:hAnsi="Calibri"/>
              </w:rPr>
            </w:pPr>
            <w:r>
              <w:rPr>
                <w:rFonts w:ascii="Calibri" w:hAnsi="Calibri"/>
              </w:rPr>
              <w:t>23</w:t>
            </w:r>
          </w:p>
        </w:tc>
        <w:tc>
          <w:tcPr>
            <w:tcW w:w="4387" w:type="dxa"/>
          </w:tcPr>
          <w:p w:rsidRPr="00561815" w:rsidR="00251CF0" w:rsidP="00627440" w:rsidRDefault="00251CF0" w14:paraId="27F112C8" w14:textId="77777777">
            <w:r>
              <w:t>Consortium Name</w:t>
            </w:r>
          </w:p>
        </w:tc>
        <w:tc>
          <w:tcPr>
            <w:tcW w:w="7920" w:type="dxa"/>
          </w:tcPr>
          <w:p w:rsidRPr="00561815" w:rsidR="00251CF0" w:rsidP="00EA1D41" w:rsidRDefault="00251CF0" w14:paraId="666A5AC5" w14:textId="77777777">
            <w:r>
              <w:t>The name of the consortium.</w:t>
            </w:r>
          </w:p>
        </w:tc>
      </w:tr>
      <w:tr w:rsidRPr="00561815" w:rsidR="00251CF0" w:rsidTr="00E24A7A" w14:paraId="6087596E" w14:textId="77777777">
        <w:trPr>
          <w:cantSplit/>
          <w:trHeight w:val="269"/>
        </w:trPr>
        <w:tc>
          <w:tcPr>
            <w:tcW w:w="828" w:type="dxa"/>
          </w:tcPr>
          <w:p w:rsidRPr="00561815" w:rsidR="00251CF0" w:rsidP="00561815" w:rsidRDefault="00251CF0" w14:paraId="443E1443" w14:textId="77777777">
            <w:pPr>
              <w:jc w:val="center"/>
              <w:rPr>
                <w:rFonts w:ascii="Calibri" w:hAnsi="Calibri"/>
              </w:rPr>
            </w:pPr>
            <w:r>
              <w:rPr>
                <w:rFonts w:ascii="Calibri" w:hAnsi="Calibri"/>
              </w:rPr>
              <w:t>24</w:t>
            </w:r>
          </w:p>
        </w:tc>
        <w:tc>
          <w:tcPr>
            <w:tcW w:w="4387" w:type="dxa"/>
          </w:tcPr>
          <w:p w:rsidRPr="00561815" w:rsidR="00251CF0" w:rsidP="00C00949" w:rsidRDefault="00251CF0" w14:paraId="1C9C3179" w14:textId="77777777">
            <w:r>
              <w:t xml:space="preserve">Consortium Number </w:t>
            </w:r>
          </w:p>
        </w:tc>
        <w:tc>
          <w:tcPr>
            <w:tcW w:w="7920" w:type="dxa"/>
          </w:tcPr>
          <w:p w:rsidRPr="00561815" w:rsidR="00251CF0" w:rsidP="00C00949" w:rsidRDefault="00251CF0" w14:paraId="2F22AE59" w14:textId="77777777">
            <w:r>
              <w:t>The u</w:t>
            </w:r>
            <w:r w:rsidRPr="00561815">
              <w:t xml:space="preserve">nique identifier assigned by USAC to the </w:t>
            </w:r>
            <w:r>
              <w:t>consortium</w:t>
            </w:r>
            <w:r w:rsidRPr="00561815">
              <w:t xml:space="preserve"> listed in </w:t>
            </w:r>
            <w:r>
              <w:t xml:space="preserve">Consortium </w:t>
            </w:r>
            <w:r w:rsidRPr="00561815">
              <w:t>Name.</w:t>
            </w:r>
          </w:p>
        </w:tc>
      </w:tr>
      <w:tr w:rsidRPr="00561815" w:rsidR="00251CF0" w:rsidTr="00AA33C2" w14:paraId="42764FF2" w14:textId="77777777">
        <w:trPr>
          <w:cantSplit/>
          <w:trHeight w:val="269"/>
        </w:trPr>
        <w:tc>
          <w:tcPr>
            <w:tcW w:w="828" w:type="dxa"/>
          </w:tcPr>
          <w:p w:rsidRPr="00561815" w:rsidR="00251CF0" w:rsidP="00561815" w:rsidRDefault="00251CF0" w14:paraId="17A07B70" w14:textId="77777777">
            <w:pPr>
              <w:jc w:val="center"/>
              <w:rPr>
                <w:rFonts w:ascii="Calibri" w:hAnsi="Calibri"/>
              </w:rPr>
            </w:pPr>
            <w:r>
              <w:rPr>
                <w:rFonts w:ascii="Calibri" w:hAnsi="Calibri"/>
              </w:rPr>
              <w:t>25</w:t>
            </w:r>
          </w:p>
        </w:tc>
        <w:tc>
          <w:tcPr>
            <w:tcW w:w="4387" w:type="dxa"/>
          </w:tcPr>
          <w:p w:rsidRPr="00561815" w:rsidR="00251CF0" w:rsidP="00C00949" w:rsidRDefault="00251CF0" w14:paraId="02AC2A6B" w14:textId="77777777">
            <w:r>
              <w:t>Consortium: Legal Entity Identification</w:t>
            </w:r>
          </w:p>
        </w:tc>
        <w:tc>
          <w:tcPr>
            <w:tcW w:w="7920" w:type="dxa"/>
          </w:tcPr>
          <w:p w:rsidRPr="00561815" w:rsidR="00251CF0" w:rsidP="00AC78EF" w:rsidRDefault="00251CF0" w14:paraId="21E3FD3A" w14:textId="77777777">
            <w:r>
              <w:t>The user indicates if the consortium is a Legal Entity.</w:t>
            </w:r>
          </w:p>
        </w:tc>
      </w:tr>
      <w:tr w:rsidRPr="00561815" w:rsidR="00251CF0" w:rsidTr="003B06A7" w14:paraId="3B91CC4D" w14:textId="77777777">
        <w:trPr>
          <w:cantSplit/>
          <w:trHeight w:val="269"/>
        </w:trPr>
        <w:tc>
          <w:tcPr>
            <w:tcW w:w="828" w:type="dxa"/>
          </w:tcPr>
          <w:p w:rsidRPr="00561815" w:rsidR="00251CF0" w:rsidP="00561815" w:rsidRDefault="00251CF0" w14:paraId="2BA76768" w14:textId="77777777">
            <w:pPr>
              <w:jc w:val="center"/>
              <w:rPr>
                <w:rFonts w:ascii="Calibri" w:hAnsi="Calibri"/>
              </w:rPr>
            </w:pPr>
            <w:r>
              <w:rPr>
                <w:rFonts w:ascii="Calibri" w:hAnsi="Calibri"/>
              </w:rPr>
              <w:t>26</w:t>
            </w:r>
          </w:p>
        </w:tc>
        <w:tc>
          <w:tcPr>
            <w:tcW w:w="4387" w:type="dxa"/>
          </w:tcPr>
          <w:p w:rsidRPr="00561815" w:rsidR="00251CF0" w:rsidP="00627440" w:rsidRDefault="00251CF0" w14:paraId="5036C916" w14:textId="77777777">
            <w:r>
              <w:t>Consortium FCC Registration Number</w:t>
            </w:r>
          </w:p>
        </w:tc>
        <w:tc>
          <w:tcPr>
            <w:tcW w:w="7920" w:type="dxa"/>
          </w:tcPr>
          <w:p w:rsidRPr="00561815" w:rsidR="00251CF0" w:rsidP="00A53B54" w:rsidRDefault="00251CF0" w14:paraId="60CD35B2" w14:textId="77777777">
            <w:r>
              <w:t xml:space="preserve">This is the </w:t>
            </w:r>
            <w:r w:rsidRPr="00561815">
              <w:t xml:space="preserve">unique FCC identifier </w:t>
            </w:r>
            <w:r>
              <w:t>for the consortium.</w:t>
            </w:r>
          </w:p>
        </w:tc>
      </w:tr>
      <w:tr w:rsidRPr="00561815" w:rsidR="00251CF0" w:rsidTr="00720613" w14:paraId="76AF279B" w14:textId="77777777">
        <w:trPr>
          <w:cantSplit/>
          <w:trHeight w:val="269"/>
        </w:trPr>
        <w:tc>
          <w:tcPr>
            <w:tcW w:w="828" w:type="dxa"/>
          </w:tcPr>
          <w:p w:rsidRPr="00561815" w:rsidR="00251CF0" w:rsidP="00561815" w:rsidRDefault="00251CF0" w14:paraId="25FF400B" w14:textId="77777777">
            <w:pPr>
              <w:jc w:val="center"/>
              <w:rPr>
                <w:rFonts w:ascii="Calibri" w:hAnsi="Calibri"/>
              </w:rPr>
            </w:pPr>
            <w:r>
              <w:rPr>
                <w:rFonts w:ascii="Calibri" w:hAnsi="Calibri"/>
              </w:rPr>
              <w:lastRenderedPageBreak/>
              <w:t>27</w:t>
            </w:r>
          </w:p>
        </w:tc>
        <w:tc>
          <w:tcPr>
            <w:tcW w:w="4387" w:type="dxa"/>
          </w:tcPr>
          <w:p w:rsidRPr="00561815" w:rsidR="00251CF0" w:rsidP="00DF374B" w:rsidRDefault="00251CF0" w14:paraId="4C48B3B2" w14:textId="77777777">
            <w:r>
              <w:t>Consortium Leader Name</w:t>
            </w:r>
          </w:p>
        </w:tc>
        <w:tc>
          <w:tcPr>
            <w:tcW w:w="7920" w:type="dxa"/>
          </w:tcPr>
          <w:p w:rsidRPr="00561815" w:rsidR="00251CF0" w:rsidP="00A53B54" w:rsidRDefault="00251CF0" w14:paraId="1C229B5E" w14:textId="77777777">
            <w:r>
              <w:t xml:space="preserve">This is the organization that will serve as the main point of contact for USAC and the FCC, and who will act on behalf of the consortium members. </w:t>
            </w:r>
          </w:p>
        </w:tc>
      </w:tr>
      <w:tr w:rsidRPr="00561815" w:rsidR="00251CF0" w:rsidTr="006446CD" w14:paraId="1BA343D0" w14:textId="77777777">
        <w:trPr>
          <w:cantSplit/>
          <w:trHeight w:val="269"/>
        </w:trPr>
        <w:tc>
          <w:tcPr>
            <w:tcW w:w="828" w:type="dxa"/>
          </w:tcPr>
          <w:p w:rsidRPr="00561815" w:rsidR="00251CF0" w:rsidP="00561815" w:rsidRDefault="00251CF0" w14:paraId="7E43BCB9" w14:textId="77777777">
            <w:pPr>
              <w:jc w:val="center"/>
              <w:rPr>
                <w:rFonts w:ascii="Calibri" w:hAnsi="Calibri"/>
              </w:rPr>
            </w:pPr>
            <w:r>
              <w:rPr>
                <w:rFonts w:ascii="Calibri" w:hAnsi="Calibri"/>
              </w:rPr>
              <w:t>28</w:t>
            </w:r>
          </w:p>
        </w:tc>
        <w:tc>
          <w:tcPr>
            <w:tcW w:w="4387" w:type="dxa"/>
          </w:tcPr>
          <w:p w:rsidRPr="00561815" w:rsidR="00251CF0" w:rsidP="00C00949" w:rsidRDefault="00251CF0" w14:paraId="07AC039D" w14:textId="77777777">
            <w:r>
              <w:t>Consortium Leader Type</w:t>
            </w:r>
          </w:p>
        </w:tc>
        <w:tc>
          <w:tcPr>
            <w:tcW w:w="7920" w:type="dxa"/>
          </w:tcPr>
          <w:p w:rsidRPr="00561815" w:rsidR="00251CF0" w:rsidP="00A53B54" w:rsidRDefault="00251CF0" w14:paraId="6D1361FE" w14:textId="3B8B789C">
            <w:r>
              <w:t>The user identifies the</w:t>
            </w:r>
            <w:r w:rsidRPr="00561815">
              <w:t xml:space="preserve"> </w:t>
            </w:r>
            <w:r>
              <w:t>consortium as either: an eligible Health Care Provider member of the consortium, State organization, Public sector (government) entity, Non-Profit entity, or Consortium itself if organized as a Legal Entity. A state organization, public sector entity, or non-profit entity may obtain an exemption to allow the organization to perform service provider functions and provide application assistance.</w:t>
            </w:r>
          </w:p>
        </w:tc>
      </w:tr>
      <w:tr w:rsidRPr="00561815" w:rsidR="00251CF0" w:rsidTr="001D5EDC" w14:paraId="38A7E388" w14:textId="77777777">
        <w:trPr>
          <w:cantSplit/>
          <w:trHeight w:val="269"/>
        </w:trPr>
        <w:tc>
          <w:tcPr>
            <w:tcW w:w="828" w:type="dxa"/>
          </w:tcPr>
          <w:p w:rsidRPr="00561815" w:rsidR="00251CF0" w:rsidP="00561815" w:rsidRDefault="00251CF0" w14:paraId="620FA0F1" w14:textId="77777777">
            <w:pPr>
              <w:jc w:val="center"/>
              <w:rPr>
                <w:rFonts w:ascii="Calibri" w:hAnsi="Calibri"/>
              </w:rPr>
            </w:pPr>
            <w:r>
              <w:rPr>
                <w:rFonts w:ascii="Calibri" w:hAnsi="Calibri"/>
              </w:rPr>
              <w:t>29</w:t>
            </w:r>
          </w:p>
        </w:tc>
        <w:tc>
          <w:tcPr>
            <w:tcW w:w="4387" w:type="dxa"/>
          </w:tcPr>
          <w:p w:rsidRPr="00561815" w:rsidR="00251CF0" w:rsidP="00A53B54" w:rsidRDefault="00251CF0" w14:paraId="0C9E34C4" w14:textId="77777777">
            <w:r>
              <w:t>Consortium Leader: If Eligible Health Care Provider Member</w:t>
            </w:r>
          </w:p>
        </w:tc>
        <w:tc>
          <w:tcPr>
            <w:tcW w:w="7920" w:type="dxa"/>
          </w:tcPr>
          <w:p w:rsidRPr="00561815" w:rsidR="00251CF0" w:rsidP="00A53B54" w:rsidRDefault="00251CF0" w14:paraId="2C5AF64E" w14:textId="1BD0A00A">
            <w:r>
              <w:t>If the user selects “Eligible health care provider member of the consortium,” then they must provide a site number for their site.</w:t>
            </w:r>
          </w:p>
        </w:tc>
      </w:tr>
      <w:tr w:rsidRPr="00561815" w:rsidR="00251CF0" w:rsidTr="00204D37" w14:paraId="389D9541" w14:textId="77777777">
        <w:trPr>
          <w:cantSplit/>
          <w:trHeight w:val="269"/>
        </w:trPr>
        <w:tc>
          <w:tcPr>
            <w:tcW w:w="828" w:type="dxa"/>
          </w:tcPr>
          <w:p w:rsidRPr="00561815" w:rsidR="00251CF0" w:rsidP="00561815" w:rsidRDefault="00251CF0" w14:paraId="4BCDFD53" w14:textId="77777777">
            <w:pPr>
              <w:jc w:val="center"/>
              <w:rPr>
                <w:rFonts w:ascii="Calibri" w:hAnsi="Calibri"/>
              </w:rPr>
            </w:pPr>
            <w:r>
              <w:rPr>
                <w:rFonts w:ascii="Calibri" w:hAnsi="Calibri"/>
              </w:rPr>
              <w:t>30</w:t>
            </w:r>
          </w:p>
        </w:tc>
        <w:tc>
          <w:tcPr>
            <w:tcW w:w="4387" w:type="dxa"/>
          </w:tcPr>
          <w:p w:rsidR="00251CF0" w:rsidP="00DF374B" w:rsidRDefault="00251CF0" w14:paraId="387C4846" w14:textId="77777777">
            <w:r>
              <w:t>Written Agreement Allocating Legal and Financial Responsibility</w:t>
            </w:r>
          </w:p>
        </w:tc>
        <w:tc>
          <w:tcPr>
            <w:tcW w:w="7920" w:type="dxa"/>
          </w:tcPr>
          <w:p w:rsidR="00251CF0" w:rsidP="00AC78EF" w:rsidRDefault="00251CF0" w14:paraId="12ED6738" w14:textId="77777777">
            <w:r>
              <w:t>The user indicates if the consortium has a written agreement allocating legal and financial responsibility. By default, the consortium leader is the legally and financially responsible entity for the conduct of activities supported by the universal service fund.</w:t>
            </w:r>
          </w:p>
        </w:tc>
      </w:tr>
      <w:tr w:rsidRPr="00561815" w:rsidR="00251CF0" w:rsidTr="005D4240" w14:paraId="60488EB7" w14:textId="77777777">
        <w:trPr>
          <w:cantSplit/>
          <w:trHeight w:val="269"/>
        </w:trPr>
        <w:tc>
          <w:tcPr>
            <w:tcW w:w="828" w:type="dxa"/>
          </w:tcPr>
          <w:p w:rsidRPr="00561815" w:rsidR="00251CF0" w:rsidP="00561815" w:rsidRDefault="00251CF0" w14:paraId="65B4D5C0" w14:textId="77777777">
            <w:pPr>
              <w:jc w:val="center"/>
              <w:rPr>
                <w:rFonts w:ascii="Calibri" w:hAnsi="Calibri"/>
              </w:rPr>
            </w:pPr>
            <w:r>
              <w:rPr>
                <w:rFonts w:ascii="Calibri" w:hAnsi="Calibri"/>
              </w:rPr>
              <w:t>31</w:t>
            </w:r>
          </w:p>
        </w:tc>
        <w:tc>
          <w:tcPr>
            <w:tcW w:w="4387" w:type="dxa"/>
          </w:tcPr>
          <w:p w:rsidR="00251CF0" w:rsidP="00DF374B" w:rsidRDefault="00251CF0" w14:paraId="65790322" w14:textId="77777777">
            <w:r>
              <w:t>Written Agreement Allocating Legal and Financial Responsibility: Yes</w:t>
            </w:r>
          </w:p>
        </w:tc>
        <w:tc>
          <w:tcPr>
            <w:tcW w:w="7920" w:type="dxa"/>
          </w:tcPr>
          <w:p w:rsidR="00251CF0" w:rsidP="00DF374B" w:rsidRDefault="00251CF0" w14:paraId="6E7A2E21" w14:textId="77777777">
            <w:r>
              <w:t>User uploads “Written Agreement Allocating Legal and Financial Responsibility” document.</w:t>
            </w:r>
          </w:p>
        </w:tc>
      </w:tr>
      <w:tr w:rsidRPr="00561815" w:rsidR="00251CF0" w:rsidTr="008F2162" w14:paraId="617B7B88" w14:textId="77777777">
        <w:trPr>
          <w:cantSplit/>
          <w:trHeight w:val="269"/>
        </w:trPr>
        <w:tc>
          <w:tcPr>
            <w:tcW w:w="828" w:type="dxa"/>
          </w:tcPr>
          <w:p w:rsidR="00251CF0" w:rsidP="00561815" w:rsidRDefault="00251CF0" w14:paraId="3B1F2D32" w14:textId="77777777">
            <w:pPr>
              <w:jc w:val="center"/>
              <w:rPr>
                <w:rFonts w:ascii="Calibri" w:hAnsi="Calibri"/>
              </w:rPr>
            </w:pPr>
            <w:r>
              <w:rPr>
                <w:rFonts w:ascii="Calibri" w:hAnsi="Calibri"/>
              </w:rPr>
              <w:t>32</w:t>
            </w:r>
          </w:p>
        </w:tc>
        <w:tc>
          <w:tcPr>
            <w:tcW w:w="4387" w:type="dxa"/>
          </w:tcPr>
          <w:p w:rsidR="00251CF0" w:rsidP="00DF374B" w:rsidRDefault="00251CF0" w14:paraId="3615AB9C" w14:textId="77777777">
            <w:r>
              <w:t>Exemption for State Organization, Public Sector Entity, or Non-Profit Entity Serving as Both Service Provider and Consortium Leader/Consultant</w:t>
            </w:r>
          </w:p>
        </w:tc>
        <w:tc>
          <w:tcPr>
            <w:tcW w:w="7920" w:type="dxa"/>
          </w:tcPr>
          <w:p w:rsidR="00251CF0" w:rsidP="00DF374B" w:rsidRDefault="00251CF0" w14:paraId="78654E58" w14:textId="7E9F278E">
            <w:r>
              <w:t xml:space="preserve">For consortia only. An entity seeking to obtain an exemption to be able to serve as both the service provider and the consortium leader/consultant, must make a showing to USAC that they have set up an organizational and functional separation between the consortium leader/consultant and service provider roles and responsibilities.  This exemption must be obtained before preparing the FCC Form 461 and associated documents. </w:t>
            </w:r>
          </w:p>
        </w:tc>
      </w:tr>
      <w:tr w:rsidRPr="00561815" w:rsidR="00251CF0" w:rsidTr="00AF2CF5" w14:paraId="0A3A063D" w14:textId="77777777">
        <w:trPr>
          <w:cantSplit/>
          <w:trHeight w:val="269"/>
        </w:trPr>
        <w:tc>
          <w:tcPr>
            <w:tcW w:w="828" w:type="dxa"/>
          </w:tcPr>
          <w:p w:rsidR="00251CF0" w:rsidP="00561815" w:rsidRDefault="00251CF0" w14:paraId="40F0151C" w14:textId="77777777">
            <w:pPr>
              <w:jc w:val="center"/>
              <w:rPr>
                <w:rFonts w:ascii="Calibri" w:hAnsi="Calibri"/>
              </w:rPr>
            </w:pPr>
            <w:r>
              <w:rPr>
                <w:rFonts w:ascii="Calibri" w:hAnsi="Calibri"/>
              </w:rPr>
              <w:t>33</w:t>
            </w:r>
          </w:p>
        </w:tc>
        <w:tc>
          <w:tcPr>
            <w:tcW w:w="4387" w:type="dxa"/>
          </w:tcPr>
          <w:p w:rsidR="00251CF0" w:rsidP="00DF374B" w:rsidRDefault="00251CF0" w14:paraId="5566BB65" w14:textId="77777777">
            <w:r>
              <w:t>Exemption for State Organization, Public Sector Entity, or Non-Profit Entity Serving as Both Service Provider and Consortium Leader/Consultant: Yes</w:t>
            </w:r>
          </w:p>
        </w:tc>
        <w:tc>
          <w:tcPr>
            <w:tcW w:w="7920" w:type="dxa"/>
          </w:tcPr>
          <w:p w:rsidR="00251CF0" w:rsidP="005E1866" w:rsidRDefault="00251CF0" w14:paraId="613004EE" w14:textId="6F0E1B96">
            <w:r>
              <w:t xml:space="preserve">User provides written documentation showing that they have established and implemented an organizational and functional separation between the consortium leader and service provider roles and responsibilities. </w:t>
            </w:r>
          </w:p>
        </w:tc>
      </w:tr>
      <w:tr w:rsidRPr="00561815" w:rsidR="00251CF0" w:rsidTr="00A17C61" w14:paraId="361FECC2" w14:textId="77777777">
        <w:trPr>
          <w:cantSplit/>
          <w:trHeight w:val="269"/>
        </w:trPr>
        <w:tc>
          <w:tcPr>
            <w:tcW w:w="828" w:type="dxa"/>
          </w:tcPr>
          <w:p w:rsidRPr="00561815" w:rsidR="00251CF0" w:rsidP="00561815" w:rsidRDefault="00251CF0" w14:paraId="68CF4A27" w14:textId="77777777">
            <w:pPr>
              <w:jc w:val="center"/>
              <w:rPr>
                <w:rFonts w:ascii="Calibri" w:hAnsi="Calibri"/>
              </w:rPr>
            </w:pPr>
            <w:r>
              <w:rPr>
                <w:rFonts w:ascii="Calibri" w:hAnsi="Calibri"/>
              </w:rPr>
              <w:t>34</w:t>
            </w:r>
          </w:p>
        </w:tc>
        <w:tc>
          <w:tcPr>
            <w:tcW w:w="4387" w:type="dxa"/>
          </w:tcPr>
          <w:p w:rsidRPr="00561815" w:rsidR="00251CF0" w:rsidP="00DF374B" w:rsidRDefault="00251CF0" w14:paraId="735C9C9D" w14:textId="77777777">
            <w:r>
              <w:t>Consortium Leader Address</w:t>
            </w:r>
          </w:p>
        </w:tc>
        <w:tc>
          <w:tcPr>
            <w:tcW w:w="7920" w:type="dxa"/>
          </w:tcPr>
          <w:p w:rsidRPr="00561815" w:rsidR="00251CF0" w:rsidP="00DF374B" w:rsidRDefault="00251CF0" w14:paraId="42F11784" w14:textId="77777777">
            <w:r>
              <w:t xml:space="preserve">This is the consortium leader mailing address, county, city, state, and zip code. </w:t>
            </w:r>
          </w:p>
        </w:tc>
      </w:tr>
      <w:tr w:rsidRPr="00561815" w:rsidR="00251CF0" w:rsidTr="0093518D" w14:paraId="6AFB2562" w14:textId="77777777">
        <w:trPr>
          <w:cantSplit/>
          <w:trHeight w:val="269"/>
        </w:trPr>
        <w:tc>
          <w:tcPr>
            <w:tcW w:w="828" w:type="dxa"/>
          </w:tcPr>
          <w:p w:rsidRPr="00561815" w:rsidR="00251CF0" w:rsidP="00561815" w:rsidRDefault="00251CF0" w14:paraId="3BCBBA31" w14:textId="77777777">
            <w:pPr>
              <w:jc w:val="center"/>
              <w:rPr>
                <w:rFonts w:ascii="Calibri" w:hAnsi="Calibri"/>
              </w:rPr>
            </w:pPr>
            <w:r>
              <w:rPr>
                <w:rFonts w:ascii="Calibri" w:hAnsi="Calibri"/>
              </w:rPr>
              <w:t>35</w:t>
            </w:r>
          </w:p>
        </w:tc>
        <w:tc>
          <w:tcPr>
            <w:tcW w:w="4387" w:type="dxa"/>
          </w:tcPr>
          <w:p w:rsidR="00251CF0" w:rsidP="00C00949" w:rsidRDefault="00251CF0" w14:paraId="11B2BDA6" w14:textId="77777777">
            <w:r>
              <w:t>Consortium Website</w:t>
            </w:r>
          </w:p>
        </w:tc>
        <w:tc>
          <w:tcPr>
            <w:tcW w:w="7920" w:type="dxa"/>
          </w:tcPr>
          <w:p w:rsidRPr="00561815" w:rsidR="00251CF0" w:rsidP="00B27A42" w:rsidRDefault="00251CF0" w14:paraId="11224699" w14:textId="77777777">
            <w:r>
              <w:t>Optional. The website address of the consortium.</w:t>
            </w:r>
          </w:p>
        </w:tc>
      </w:tr>
      <w:tr w:rsidRPr="00561815" w:rsidR="00251CF0" w:rsidTr="00F51913" w14:paraId="17ECB45D" w14:textId="77777777">
        <w:trPr>
          <w:cantSplit/>
          <w:trHeight w:val="269"/>
        </w:trPr>
        <w:tc>
          <w:tcPr>
            <w:tcW w:w="828" w:type="dxa"/>
          </w:tcPr>
          <w:p w:rsidRPr="00561815" w:rsidR="00251CF0" w:rsidP="00561815" w:rsidRDefault="00251CF0" w14:paraId="662F7C37" w14:textId="77777777">
            <w:pPr>
              <w:jc w:val="center"/>
              <w:rPr>
                <w:rFonts w:ascii="Calibri" w:hAnsi="Calibri"/>
              </w:rPr>
            </w:pPr>
            <w:r>
              <w:rPr>
                <w:rFonts w:ascii="Calibri" w:hAnsi="Calibri"/>
              </w:rPr>
              <w:lastRenderedPageBreak/>
              <w:t>36</w:t>
            </w:r>
          </w:p>
        </w:tc>
        <w:tc>
          <w:tcPr>
            <w:tcW w:w="4387" w:type="dxa"/>
          </w:tcPr>
          <w:p w:rsidRPr="00561815" w:rsidR="00251CF0" w:rsidP="004E3B71" w:rsidRDefault="00251CF0" w14:paraId="46BD38A6" w14:textId="77777777">
            <w:r>
              <w:t>Primary Account Holder Contact Name</w:t>
            </w:r>
          </w:p>
        </w:tc>
        <w:tc>
          <w:tcPr>
            <w:tcW w:w="7920" w:type="dxa"/>
          </w:tcPr>
          <w:p w:rsidRPr="00561815" w:rsidR="00251CF0" w:rsidP="0045736A" w:rsidRDefault="00251CF0" w14:paraId="64331D02" w14:textId="6ED01711">
            <w:r>
              <w:t>This is the</w:t>
            </w:r>
            <w:r w:rsidRPr="00561815">
              <w:t xml:space="preserve"> name of the person who should be contacted with questions about this </w:t>
            </w:r>
            <w:r>
              <w:t xml:space="preserve">request.  The Consortium Leader or Entity must designate a Primary Contact for purposes of interacting with the Commission and USAC. This person must be employed by the Legal Entity listed on this FCC Form. The Primary Contact is authorized to view, create, and enter data in the forms, and electronically certify, sign and submit forms, on behalf of the Entity or Consortium. </w:t>
            </w:r>
          </w:p>
        </w:tc>
      </w:tr>
      <w:tr w:rsidRPr="00561815" w:rsidR="00251CF0" w:rsidTr="00662694" w14:paraId="3E4FDA4E" w14:textId="77777777">
        <w:trPr>
          <w:cantSplit/>
          <w:trHeight w:val="269"/>
        </w:trPr>
        <w:tc>
          <w:tcPr>
            <w:tcW w:w="828" w:type="dxa"/>
          </w:tcPr>
          <w:p w:rsidRPr="00561815" w:rsidR="00251CF0" w:rsidP="00561815" w:rsidRDefault="00251CF0" w14:paraId="0341E90F" w14:textId="77777777">
            <w:pPr>
              <w:jc w:val="center"/>
              <w:rPr>
                <w:rFonts w:ascii="Calibri" w:hAnsi="Calibri"/>
              </w:rPr>
            </w:pPr>
            <w:r>
              <w:rPr>
                <w:rFonts w:ascii="Calibri" w:hAnsi="Calibri"/>
              </w:rPr>
              <w:t>37</w:t>
            </w:r>
          </w:p>
        </w:tc>
        <w:tc>
          <w:tcPr>
            <w:tcW w:w="4387" w:type="dxa"/>
          </w:tcPr>
          <w:p w:rsidR="00251CF0" w:rsidP="004E3B71" w:rsidRDefault="00251CF0" w14:paraId="12969D2C" w14:textId="77777777">
            <w:r>
              <w:t>Primary Contact</w:t>
            </w:r>
            <w:r w:rsidRPr="00561815">
              <w:t xml:space="preserve"> </w:t>
            </w:r>
            <w:r>
              <w:t>Employer</w:t>
            </w:r>
          </w:p>
        </w:tc>
        <w:tc>
          <w:tcPr>
            <w:tcW w:w="7920" w:type="dxa"/>
          </w:tcPr>
          <w:p w:rsidR="00251CF0" w:rsidP="004E3B71" w:rsidRDefault="00251CF0" w14:paraId="371867B8" w14:textId="1876C1B9">
            <w:r>
              <w:t>This will auto-populate with the information listed within “Legal Entity Name” (Item # 4).</w:t>
            </w:r>
          </w:p>
        </w:tc>
      </w:tr>
      <w:tr w:rsidRPr="00561815" w:rsidR="00251CF0" w:rsidTr="0098769D" w14:paraId="47090A2D" w14:textId="77777777">
        <w:trPr>
          <w:cantSplit/>
          <w:trHeight w:val="269"/>
        </w:trPr>
        <w:tc>
          <w:tcPr>
            <w:tcW w:w="828" w:type="dxa"/>
          </w:tcPr>
          <w:p w:rsidRPr="00561815" w:rsidR="00251CF0" w:rsidP="00561815" w:rsidRDefault="00251CF0" w14:paraId="6D5C397B" w14:textId="77777777">
            <w:pPr>
              <w:jc w:val="center"/>
              <w:rPr>
                <w:rFonts w:ascii="Calibri" w:hAnsi="Calibri"/>
              </w:rPr>
            </w:pPr>
            <w:r>
              <w:rPr>
                <w:rFonts w:ascii="Calibri" w:hAnsi="Calibri"/>
              </w:rPr>
              <w:t>38</w:t>
            </w:r>
          </w:p>
        </w:tc>
        <w:tc>
          <w:tcPr>
            <w:tcW w:w="4387" w:type="dxa"/>
          </w:tcPr>
          <w:p w:rsidRPr="00561815" w:rsidR="00251CF0" w:rsidP="004E3B71" w:rsidRDefault="00251CF0" w14:paraId="06161414" w14:textId="77777777">
            <w:r>
              <w:t>Primary Contact</w:t>
            </w:r>
            <w:r w:rsidRPr="00561815">
              <w:t xml:space="preserve"> </w:t>
            </w:r>
            <w:r>
              <w:t>M</w:t>
            </w:r>
            <w:r w:rsidRPr="00561815">
              <w:t xml:space="preserve">ailing </w:t>
            </w:r>
            <w:r>
              <w:t>A</w:t>
            </w:r>
            <w:r w:rsidRPr="00561815">
              <w:t>ddress</w:t>
            </w:r>
          </w:p>
        </w:tc>
        <w:tc>
          <w:tcPr>
            <w:tcW w:w="7920" w:type="dxa"/>
          </w:tcPr>
          <w:p w:rsidRPr="00561815" w:rsidR="00251CF0" w:rsidP="008950E4" w:rsidRDefault="00251CF0" w14:paraId="180D086D" w14:textId="77777777">
            <w:r>
              <w:t>This is</w:t>
            </w:r>
            <w:r w:rsidRPr="00561815">
              <w:t xml:space="preserve"> the </w:t>
            </w:r>
            <w:r>
              <w:t xml:space="preserve">mailing address, county, city, state, and zip code </w:t>
            </w:r>
            <w:r w:rsidRPr="00561815">
              <w:t xml:space="preserve">of the person who should be contacted with questions about this </w:t>
            </w:r>
            <w:r>
              <w:t xml:space="preserve">request.  </w:t>
            </w:r>
          </w:p>
        </w:tc>
      </w:tr>
      <w:tr w:rsidRPr="00561815" w:rsidR="00251CF0" w:rsidTr="00F81D68" w14:paraId="33E0BF0A" w14:textId="77777777">
        <w:trPr>
          <w:cantSplit/>
          <w:trHeight w:val="269"/>
        </w:trPr>
        <w:tc>
          <w:tcPr>
            <w:tcW w:w="828" w:type="dxa"/>
          </w:tcPr>
          <w:p w:rsidRPr="00561815" w:rsidR="00251CF0" w:rsidP="00561815" w:rsidRDefault="00251CF0" w14:paraId="15C00D62" w14:textId="77777777">
            <w:pPr>
              <w:jc w:val="center"/>
              <w:rPr>
                <w:rFonts w:ascii="Calibri" w:hAnsi="Calibri"/>
              </w:rPr>
            </w:pPr>
            <w:r>
              <w:rPr>
                <w:rFonts w:ascii="Calibri" w:hAnsi="Calibri"/>
              </w:rPr>
              <w:t>39</w:t>
            </w:r>
          </w:p>
        </w:tc>
        <w:tc>
          <w:tcPr>
            <w:tcW w:w="4387" w:type="dxa"/>
          </w:tcPr>
          <w:p w:rsidRPr="00561815" w:rsidR="00251CF0" w:rsidP="004E3B71" w:rsidRDefault="00251CF0" w14:paraId="03CE3748" w14:textId="77777777">
            <w:r>
              <w:t xml:space="preserve">Primary Contact </w:t>
            </w:r>
            <w:r w:rsidRPr="00561815">
              <w:t>Telephone Number</w:t>
            </w:r>
          </w:p>
        </w:tc>
        <w:tc>
          <w:tcPr>
            <w:tcW w:w="7920" w:type="dxa"/>
          </w:tcPr>
          <w:p w:rsidRPr="00561815" w:rsidR="00251CF0" w:rsidP="00627D8A" w:rsidRDefault="00251CF0" w14:paraId="192B797F" w14:textId="77777777">
            <w:r>
              <w:t>This is</w:t>
            </w:r>
            <w:r w:rsidRPr="00561815">
              <w:t xml:space="preserve"> telephone number of the person who should be contacted with questions about this </w:t>
            </w:r>
            <w:r>
              <w:t xml:space="preserve">request.  </w:t>
            </w:r>
          </w:p>
        </w:tc>
      </w:tr>
      <w:tr w:rsidRPr="00561815" w:rsidR="00251CF0" w:rsidTr="00E3078A" w14:paraId="77CC34EB" w14:textId="77777777">
        <w:trPr>
          <w:cantSplit/>
          <w:trHeight w:val="269"/>
        </w:trPr>
        <w:tc>
          <w:tcPr>
            <w:tcW w:w="828" w:type="dxa"/>
          </w:tcPr>
          <w:p w:rsidRPr="00561815" w:rsidR="00251CF0" w:rsidP="00561815" w:rsidRDefault="00251CF0" w14:paraId="0B362420" w14:textId="77777777">
            <w:pPr>
              <w:jc w:val="center"/>
              <w:rPr>
                <w:rFonts w:ascii="Calibri" w:hAnsi="Calibri"/>
              </w:rPr>
            </w:pPr>
            <w:r>
              <w:rPr>
                <w:rFonts w:ascii="Calibri" w:hAnsi="Calibri"/>
              </w:rPr>
              <w:t>40</w:t>
            </w:r>
          </w:p>
        </w:tc>
        <w:tc>
          <w:tcPr>
            <w:tcW w:w="4387" w:type="dxa"/>
          </w:tcPr>
          <w:p w:rsidRPr="00561815" w:rsidR="00251CF0" w:rsidP="004E3B71" w:rsidRDefault="00251CF0" w14:paraId="3714A47C" w14:textId="77777777">
            <w:r>
              <w:t>Primary Contact</w:t>
            </w:r>
            <w:r w:rsidRPr="00561815">
              <w:t xml:space="preserve"> Email </w:t>
            </w:r>
            <w:r>
              <w:t>A</w:t>
            </w:r>
            <w:r w:rsidRPr="00561815">
              <w:t>ddress</w:t>
            </w:r>
          </w:p>
        </w:tc>
        <w:tc>
          <w:tcPr>
            <w:tcW w:w="7920" w:type="dxa"/>
          </w:tcPr>
          <w:p w:rsidRPr="00561815" w:rsidR="00251CF0" w:rsidP="00627D8A" w:rsidRDefault="00251CF0" w14:paraId="2DF7001D" w14:textId="77777777">
            <w:r>
              <w:t>This is</w:t>
            </w:r>
            <w:r w:rsidRPr="00561815">
              <w:t xml:space="preserve"> the email address of the person who should be contacted with questions about this </w:t>
            </w:r>
            <w:r>
              <w:t xml:space="preserve">request.  </w:t>
            </w:r>
          </w:p>
        </w:tc>
      </w:tr>
      <w:tr w:rsidRPr="00561815" w:rsidR="00251CF0" w:rsidTr="00AC637F" w14:paraId="3A45D59C" w14:textId="77777777">
        <w:trPr>
          <w:cantSplit/>
          <w:trHeight w:val="269"/>
        </w:trPr>
        <w:tc>
          <w:tcPr>
            <w:tcW w:w="828" w:type="dxa"/>
          </w:tcPr>
          <w:p w:rsidRPr="00561815" w:rsidR="00251CF0" w:rsidP="00561815" w:rsidRDefault="00251CF0" w14:paraId="3185B0CB" w14:textId="77777777">
            <w:pPr>
              <w:jc w:val="center"/>
              <w:rPr>
                <w:rFonts w:ascii="Calibri" w:hAnsi="Calibri"/>
              </w:rPr>
            </w:pPr>
            <w:r>
              <w:rPr>
                <w:rFonts w:ascii="Calibri" w:hAnsi="Calibri"/>
              </w:rPr>
              <w:t>41</w:t>
            </w:r>
          </w:p>
        </w:tc>
        <w:tc>
          <w:tcPr>
            <w:tcW w:w="4387" w:type="dxa"/>
          </w:tcPr>
          <w:p w:rsidR="00251CF0" w:rsidP="00C00949" w:rsidRDefault="00251CF0" w14:paraId="70DC2C11" w14:textId="77777777">
            <w:r>
              <w:t>Legal Entity Website</w:t>
            </w:r>
          </w:p>
        </w:tc>
        <w:tc>
          <w:tcPr>
            <w:tcW w:w="7920" w:type="dxa"/>
          </w:tcPr>
          <w:p w:rsidRPr="00561815" w:rsidR="00251CF0" w:rsidP="009A1BE0" w:rsidRDefault="00251CF0" w14:paraId="49937D97" w14:textId="77777777">
            <w:r>
              <w:t>Optional.  The website address of the Legal Entity that owns and/or operates the Entity or Consortium. Explains more about what the Legal Entity is in relation to a site and consortium. This is the website for the organization listed in Item #4.</w:t>
            </w:r>
          </w:p>
        </w:tc>
      </w:tr>
      <w:tr w:rsidRPr="00561815" w:rsidR="00251CF0" w:rsidTr="002865E2" w14:paraId="2794159A" w14:textId="77777777">
        <w:trPr>
          <w:cantSplit/>
          <w:trHeight w:val="269"/>
        </w:trPr>
        <w:tc>
          <w:tcPr>
            <w:tcW w:w="828" w:type="dxa"/>
          </w:tcPr>
          <w:p w:rsidRPr="00561815" w:rsidR="00251CF0" w:rsidP="00561815" w:rsidRDefault="00251CF0" w14:paraId="1629F5F4" w14:textId="77777777">
            <w:pPr>
              <w:jc w:val="center"/>
              <w:rPr>
                <w:rFonts w:ascii="Calibri" w:hAnsi="Calibri"/>
              </w:rPr>
            </w:pPr>
            <w:r>
              <w:rPr>
                <w:rFonts w:ascii="Calibri" w:hAnsi="Calibri"/>
              </w:rPr>
              <w:t>42</w:t>
            </w:r>
          </w:p>
        </w:tc>
        <w:tc>
          <w:tcPr>
            <w:tcW w:w="4387" w:type="dxa"/>
          </w:tcPr>
          <w:p w:rsidRPr="00561815" w:rsidR="00251CF0" w:rsidRDefault="00251CF0" w14:paraId="62CD5F0A" w14:textId="77777777">
            <w:r>
              <w:t>Additional Contact(s)</w:t>
            </w:r>
          </w:p>
        </w:tc>
        <w:tc>
          <w:tcPr>
            <w:tcW w:w="7920" w:type="dxa"/>
          </w:tcPr>
          <w:p w:rsidRPr="00561815" w:rsidR="00251CF0" w:rsidP="00C9721A" w:rsidRDefault="00251CF0" w14:paraId="7BC3F4D2" w14:textId="58DEC3BB">
            <w:r>
              <w:t xml:space="preserve">Optional.  Allows the user to add additional contact person(s) to the request.  </w:t>
            </w:r>
            <w:r w:rsidRPr="005B1DA5">
              <w:t xml:space="preserve">Additional contacts will have access to forms and </w:t>
            </w:r>
            <w:r>
              <w:t>be authorized</w:t>
            </w:r>
            <w:r w:rsidRPr="005B1DA5">
              <w:t xml:space="preserve"> to answer specific </w:t>
            </w:r>
            <w:r>
              <w:t>questions about the applications associated with a funding request. They also be authorized to sign, certify and submit forms on behalf of the applicant.  To add an additional contact person, the user must provide the contact’s name, employer, mailing address, county, city, state, zip code, telephone number, email address and website.</w:t>
            </w:r>
          </w:p>
        </w:tc>
      </w:tr>
      <w:tr w:rsidRPr="00561815" w:rsidR="00251CF0" w:rsidTr="00752622" w14:paraId="0651D0E5" w14:textId="77777777">
        <w:trPr>
          <w:cantSplit/>
          <w:trHeight w:val="269"/>
        </w:trPr>
        <w:tc>
          <w:tcPr>
            <w:tcW w:w="828" w:type="dxa"/>
          </w:tcPr>
          <w:p w:rsidRPr="00561815" w:rsidR="00251CF0" w:rsidP="00561815" w:rsidRDefault="00251CF0" w14:paraId="252AAF06" w14:textId="77777777">
            <w:pPr>
              <w:jc w:val="center"/>
              <w:rPr>
                <w:rFonts w:ascii="Calibri" w:hAnsi="Calibri"/>
              </w:rPr>
            </w:pPr>
            <w:r>
              <w:rPr>
                <w:rFonts w:ascii="Calibri" w:hAnsi="Calibri"/>
              </w:rPr>
              <w:t>43</w:t>
            </w:r>
          </w:p>
        </w:tc>
        <w:tc>
          <w:tcPr>
            <w:tcW w:w="4387" w:type="dxa"/>
          </w:tcPr>
          <w:p w:rsidR="00251CF0" w:rsidRDefault="00251CF0" w14:paraId="71894D79" w14:textId="77777777">
            <w:r>
              <w:t>Supporting Documentation</w:t>
            </w:r>
          </w:p>
        </w:tc>
        <w:tc>
          <w:tcPr>
            <w:tcW w:w="7920" w:type="dxa"/>
          </w:tcPr>
          <w:p w:rsidR="00251CF0" w:rsidP="00FB75E4" w:rsidRDefault="00251CF0" w14:paraId="3B6E020F" w14:textId="77777777">
            <w:r>
              <w:t>Optional. Provides an option for the user to upload and submit documents to support their request.</w:t>
            </w:r>
          </w:p>
        </w:tc>
      </w:tr>
      <w:tr w:rsidRPr="00561815" w:rsidR="00251CF0" w:rsidTr="00FB367A" w14:paraId="6B7A1219" w14:textId="77777777">
        <w:trPr>
          <w:cantSplit/>
          <w:trHeight w:val="269"/>
        </w:trPr>
        <w:tc>
          <w:tcPr>
            <w:tcW w:w="828" w:type="dxa"/>
            <w:shd w:val="clear" w:color="auto" w:fill="auto"/>
          </w:tcPr>
          <w:p w:rsidRPr="00561815" w:rsidR="00251CF0" w:rsidP="00561815" w:rsidRDefault="00251CF0" w14:paraId="1EF95418" w14:textId="77777777">
            <w:pPr>
              <w:jc w:val="center"/>
              <w:rPr>
                <w:rFonts w:ascii="Calibri" w:hAnsi="Calibri"/>
              </w:rPr>
            </w:pPr>
            <w:r>
              <w:rPr>
                <w:rFonts w:ascii="Calibri" w:hAnsi="Calibri"/>
              </w:rPr>
              <w:lastRenderedPageBreak/>
              <w:t>44</w:t>
            </w:r>
          </w:p>
        </w:tc>
        <w:tc>
          <w:tcPr>
            <w:tcW w:w="4387" w:type="dxa"/>
            <w:shd w:val="clear" w:color="auto" w:fill="auto"/>
          </w:tcPr>
          <w:p w:rsidRPr="00561815" w:rsidR="00251CF0" w:rsidP="00210560" w:rsidRDefault="00251CF0" w14:paraId="5E1BEFBD" w14:textId="77777777">
            <w:r>
              <w:t>I certify under penalty of perjury that I am authorized to submit this request on behalf of the site or consortium.</w:t>
            </w:r>
          </w:p>
        </w:tc>
        <w:tc>
          <w:tcPr>
            <w:tcW w:w="7920" w:type="dxa"/>
            <w:shd w:val="clear" w:color="auto" w:fill="auto"/>
          </w:tcPr>
          <w:p w:rsidRPr="00561815" w:rsidR="00251CF0" w:rsidP="00734A33" w:rsidRDefault="00251CF0" w14:paraId="70C90963" w14:textId="45154217">
            <w:r>
              <w:t xml:space="preserve">Applicants are required to provide this certification in order to receive Healthcare Connect Fund Program support. For individual Health Care Provider applicants, certifications must be signed by an officer or director of the Health Care Provider or other authorized employee of the Health Care Provider. For consortia applicants, an officer, director, or other authorized employee of the Consortium Leader must sign the required certification. </w:t>
            </w:r>
            <w:r w:rsidRPr="000C35B7">
              <w:t>The Authorized Person is</w:t>
            </w:r>
            <w:r w:rsidRPr="00A02D22">
              <w:t xml:space="preserve"> </w:t>
            </w:r>
            <w:r w:rsidRPr="000C35B7">
              <w:t>required to provide all required certifications and signatures.</w:t>
            </w:r>
          </w:p>
        </w:tc>
      </w:tr>
      <w:tr w:rsidRPr="00561815" w:rsidR="00251CF0" w:rsidTr="00FB367A" w14:paraId="0499AF31" w14:textId="77777777">
        <w:trPr>
          <w:cantSplit/>
          <w:trHeight w:val="269"/>
        </w:trPr>
        <w:tc>
          <w:tcPr>
            <w:tcW w:w="828" w:type="dxa"/>
            <w:shd w:val="clear" w:color="auto" w:fill="auto"/>
          </w:tcPr>
          <w:p w:rsidR="00251CF0" w:rsidP="00561815" w:rsidRDefault="00251CF0" w14:paraId="026EBBB1" w14:textId="77777777">
            <w:pPr>
              <w:jc w:val="center"/>
              <w:rPr>
                <w:rFonts w:ascii="Calibri" w:hAnsi="Calibri"/>
              </w:rPr>
            </w:pPr>
            <w:r>
              <w:rPr>
                <w:rFonts w:ascii="Calibri" w:hAnsi="Calibri"/>
              </w:rPr>
              <w:t>45</w:t>
            </w:r>
          </w:p>
        </w:tc>
        <w:tc>
          <w:tcPr>
            <w:tcW w:w="4387" w:type="dxa"/>
            <w:shd w:val="clear" w:color="auto" w:fill="auto"/>
          </w:tcPr>
          <w:p w:rsidRPr="00561815" w:rsidR="00251CF0" w:rsidP="00AD5168" w:rsidRDefault="00251CF0" w14:paraId="6D231598" w14:textId="77777777">
            <w:r>
              <w:t>I certify under penalty of perjury that I have examined this request and attachments and to the best of my knowledge, information, and belief, all information contained in this request, and in any attachments, is true and correct.</w:t>
            </w:r>
          </w:p>
        </w:tc>
        <w:tc>
          <w:tcPr>
            <w:tcW w:w="7920" w:type="dxa"/>
            <w:shd w:val="clear" w:color="auto" w:fill="auto"/>
          </w:tcPr>
          <w:p w:rsidRPr="000674D3" w:rsidR="00251CF0" w:rsidP="005E1866" w:rsidRDefault="00251CF0" w14:paraId="76004D12" w14:textId="77777777">
            <w:r w:rsidRPr="000C35B7">
              <w:rPr>
                <w:i/>
              </w:rPr>
              <w:t>See</w:t>
            </w:r>
            <w:r w:rsidRPr="000674D3">
              <w:t xml:space="preserve"> Item #44, Purpose/Instructions above.</w:t>
            </w:r>
          </w:p>
        </w:tc>
      </w:tr>
      <w:tr w:rsidRPr="00561815" w:rsidR="00251CF0" w:rsidTr="00FB367A" w14:paraId="0B0A7882" w14:textId="77777777">
        <w:trPr>
          <w:cantSplit/>
          <w:trHeight w:val="269"/>
        </w:trPr>
        <w:tc>
          <w:tcPr>
            <w:tcW w:w="828" w:type="dxa"/>
            <w:shd w:val="clear" w:color="auto" w:fill="auto"/>
          </w:tcPr>
          <w:p w:rsidR="00251CF0" w:rsidP="00561815" w:rsidRDefault="00251CF0" w14:paraId="6904046D" w14:textId="77777777">
            <w:pPr>
              <w:jc w:val="center"/>
              <w:rPr>
                <w:rFonts w:ascii="Calibri" w:hAnsi="Calibri"/>
              </w:rPr>
            </w:pPr>
            <w:r>
              <w:rPr>
                <w:rFonts w:ascii="Calibri" w:hAnsi="Calibri"/>
              </w:rPr>
              <w:t>46</w:t>
            </w:r>
          </w:p>
        </w:tc>
        <w:tc>
          <w:tcPr>
            <w:tcW w:w="4387" w:type="dxa"/>
            <w:shd w:val="clear" w:color="auto" w:fill="auto"/>
          </w:tcPr>
          <w:p w:rsidRPr="000C35B7" w:rsidR="00251CF0" w:rsidP="009A1BE0" w:rsidRDefault="00251CF0" w14:paraId="5A2AADED" w14:textId="77777777">
            <w:pPr>
              <w:rPr>
                <w:rFonts w:cstheme="minorHAnsi"/>
              </w:rPr>
            </w:pPr>
            <w:r w:rsidRPr="00B85DAF">
              <w:rPr>
                <w:rFonts w:cstheme="minorHAnsi"/>
              </w:rPr>
              <w:t xml:space="preserve">I understand that all documentation associated with this request </w:t>
            </w:r>
            <w:r w:rsidRPr="00872BF6">
              <w:rPr>
                <w:rFonts w:cstheme="minorHAnsi"/>
              </w:rPr>
              <w:t xml:space="preserve">or demonstrating compliance with the rules must be retained for a period of at least five years after </w:t>
            </w:r>
            <w:r w:rsidRPr="00245F00">
              <w:rPr>
                <w:rFonts w:cstheme="minorHAnsi"/>
              </w:rPr>
              <w:t xml:space="preserve">the last day of service delivered in a particular funding year </w:t>
            </w:r>
            <w:r w:rsidRPr="00466A3A">
              <w:rPr>
                <w:rFonts w:cstheme="minorHAnsi"/>
              </w:rPr>
              <w:t>pursuant to 47 C</w:t>
            </w:r>
            <w:r w:rsidRPr="000C35B7">
              <w:rPr>
                <w:rFonts w:cstheme="minorHAnsi"/>
              </w:rPr>
              <w:t>FR § 54.631, or as otherwise prescribed by the Commission’s rules.</w:t>
            </w:r>
          </w:p>
        </w:tc>
        <w:tc>
          <w:tcPr>
            <w:tcW w:w="7920" w:type="dxa"/>
            <w:shd w:val="clear" w:color="auto" w:fill="auto"/>
          </w:tcPr>
          <w:p w:rsidR="00251CF0" w:rsidP="00C00949" w:rsidRDefault="00251CF0" w14:paraId="0B7619CF" w14:textId="77777777">
            <w:r w:rsidRPr="00AC78EF">
              <w:rPr>
                <w:i/>
              </w:rPr>
              <w:t>See</w:t>
            </w:r>
            <w:r>
              <w:t xml:space="preserve"> Item #44, Purpose/Instructions above</w:t>
            </w:r>
          </w:p>
          <w:p w:rsidR="00DA7884" w:rsidP="00C00949" w:rsidRDefault="00DA7884" w14:paraId="500B460F" w14:textId="77777777"/>
          <w:p w:rsidRPr="00561815" w:rsidR="00DA7884" w:rsidP="00C00949" w:rsidRDefault="00DA7884" w14:paraId="325F3F41" w14:textId="1B7B9813">
            <w:r>
              <w:t>*Does not apply to COVID-19 Telehealth Program</w:t>
            </w:r>
          </w:p>
        </w:tc>
      </w:tr>
      <w:tr w:rsidRPr="00561815" w:rsidR="00251CF0" w:rsidTr="00FB367A" w14:paraId="73253BDA" w14:textId="77777777">
        <w:trPr>
          <w:cantSplit/>
          <w:trHeight w:val="269"/>
        </w:trPr>
        <w:tc>
          <w:tcPr>
            <w:tcW w:w="828" w:type="dxa"/>
            <w:shd w:val="clear" w:color="auto" w:fill="auto"/>
          </w:tcPr>
          <w:p w:rsidR="00251CF0" w:rsidP="00561815" w:rsidRDefault="00251CF0" w14:paraId="5071A6D5" w14:textId="77777777">
            <w:pPr>
              <w:jc w:val="center"/>
              <w:rPr>
                <w:rFonts w:ascii="Calibri" w:hAnsi="Calibri"/>
              </w:rPr>
            </w:pPr>
            <w:r>
              <w:rPr>
                <w:rFonts w:ascii="Calibri" w:hAnsi="Calibri"/>
              </w:rPr>
              <w:t>47</w:t>
            </w:r>
          </w:p>
        </w:tc>
        <w:tc>
          <w:tcPr>
            <w:tcW w:w="4387" w:type="dxa"/>
            <w:shd w:val="clear" w:color="auto" w:fill="auto"/>
          </w:tcPr>
          <w:p w:rsidRPr="00561815" w:rsidR="00251CF0" w:rsidP="0070266F" w:rsidRDefault="00251CF0" w14:paraId="331A0F19" w14:textId="77777777">
            <w:r>
              <w:t>If applying as an individual Health Care Provider site, I certify under penalty of perjury that the Health Care Provider is either a non-profit, public entity or a dedicated ER of a rural for-profit hospital.</w:t>
            </w:r>
          </w:p>
        </w:tc>
        <w:tc>
          <w:tcPr>
            <w:tcW w:w="7920" w:type="dxa"/>
            <w:shd w:val="clear" w:color="auto" w:fill="auto"/>
          </w:tcPr>
          <w:p w:rsidR="00251CF0" w:rsidP="0070266F" w:rsidRDefault="00251CF0" w14:paraId="7EDE9084" w14:textId="77777777">
            <w:r w:rsidRPr="00AC78EF">
              <w:rPr>
                <w:i/>
              </w:rPr>
              <w:t>See</w:t>
            </w:r>
            <w:r>
              <w:t xml:space="preserve"> Item #44, Purpose/Instructions above.  Only applies to those applying as an individual Health Care Provider site.</w:t>
            </w:r>
          </w:p>
          <w:p w:rsidR="00DA7884" w:rsidP="0070266F" w:rsidRDefault="00DA7884" w14:paraId="2D4DCFCC" w14:textId="77777777"/>
          <w:p w:rsidRPr="00561815" w:rsidR="00DA7884" w:rsidP="0070266F" w:rsidRDefault="00DA7884" w14:paraId="09C20422" w14:textId="07861CAF"/>
        </w:tc>
      </w:tr>
      <w:tr w:rsidRPr="00561815" w:rsidR="00251CF0" w:rsidTr="00FB367A" w14:paraId="412B1F02" w14:textId="77777777">
        <w:trPr>
          <w:cantSplit/>
          <w:trHeight w:val="269"/>
        </w:trPr>
        <w:tc>
          <w:tcPr>
            <w:tcW w:w="828" w:type="dxa"/>
            <w:shd w:val="clear" w:color="auto" w:fill="auto"/>
          </w:tcPr>
          <w:p w:rsidR="00251CF0" w:rsidP="00561815" w:rsidRDefault="00251CF0" w14:paraId="58B7B8FB" w14:textId="77777777">
            <w:pPr>
              <w:jc w:val="center"/>
              <w:rPr>
                <w:rFonts w:ascii="Calibri" w:hAnsi="Calibri"/>
              </w:rPr>
            </w:pPr>
            <w:r>
              <w:rPr>
                <w:rFonts w:ascii="Calibri" w:hAnsi="Calibri"/>
              </w:rPr>
              <w:t>48</w:t>
            </w:r>
          </w:p>
        </w:tc>
        <w:tc>
          <w:tcPr>
            <w:tcW w:w="4387" w:type="dxa"/>
            <w:shd w:val="clear" w:color="auto" w:fill="auto"/>
          </w:tcPr>
          <w:p w:rsidRPr="00561815" w:rsidR="00251CF0" w:rsidP="0070266F" w:rsidRDefault="00251CF0" w14:paraId="1B4052D9" w14:textId="77777777">
            <w:r>
              <w:t>If applying as an individual Health Care Provider site, I certify under penalty of perjury that the site is located in a designated rural area, or was previously grandfathered as rural.</w:t>
            </w:r>
          </w:p>
        </w:tc>
        <w:tc>
          <w:tcPr>
            <w:tcW w:w="7920" w:type="dxa"/>
            <w:shd w:val="clear" w:color="auto" w:fill="auto"/>
          </w:tcPr>
          <w:p w:rsidR="00251CF0" w:rsidP="00AC78EF" w:rsidRDefault="00251CF0" w14:paraId="0BCC56C1" w14:textId="77777777">
            <w:r w:rsidRPr="00AC78EF">
              <w:rPr>
                <w:i/>
              </w:rPr>
              <w:t>See</w:t>
            </w:r>
            <w:r>
              <w:t xml:space="preserve"> Item #44, Purpose/Instructions above.  Only applies to those applying as an individual Health Care Provider site.</w:t>
            </w:r>
          </w:p>
          <w:p w:rsidR="00DA7884" w:rsidP="00AC78EF" w:rsidRDefault="00DA7884" w14:paraId="71EEC2D3" w14:textId="77777777"/>
          <w:p w:rsidRPr="00561815" w:rsidR="00DA7884" w:rsidP="00AC78EF" w:rsidRDefault="00DA7884" w14:paraId="0DB70442" w14:textId="73E56290">
            <w:r>
              <w:t xml:space="preserve">*Does not apply to Pilot Program or COVID-19 Telehealth Program. </w:t>
            </w:r>
          </w:p>
        </w:tc>
      </w:tr>
      <w:tr w:rsidRPr="00561815" w:rsidR="00251CF0" w:rsidTr="00C04FFE" w14:paraId="3D90B015" w14:textId="77777777">
        <w:trPr>
          <w:cantSplit/>
          <w:trHeight w:val="269"/>
        </w:trPr>
        <w:tc>
          <w:tcPr>
            <w:tcW w:w="828" w:type="dxa"/>
          </w:tcPr>
          <w:p w:rsidR="00251CF0" w:rsidP="00561815" w:rsidRDefault="00251CF0" w14:paraId="5E4AB609" w14:textId="77777777">
            <w:pPr>
              <w:jc w:val="center"/>
              <w:rPr>
                <w:rFonts w:ascii="Calibri" w:hAnsi="Calibri"/>
              </w:rPr>
            </w:pPr>
            <w:r>
              <w:rPr>
                <w:rFonts w:ascii="Calibri" w:hAnsi="Calibri"/>
              </w:rPr>
              <w:lastRenderedPageBreak/>
              <w:t>49</w:t>
            </w:r>
          </w:p>
        </w:tc>
        <w:tc>
          <w:tcPr>
            <w:tcW w:w="4387" w:type="dxa"/>
          </w:tcPr>
          <w:p w:rsidRPr="00561815" w:rsidR="00251CF0" w:rsidRDefault="00251CF0" w14:paraId="733666FC" w14:textId="77777777">
            <w:r>
              <w:t>If applying as a consortium, I certify under penalty of perjury that the eligible Health Care Providers participating in the consortium are either non-profit or public entities or dedicated ER(s) of a rural for-profit hospital.</w:t>
            </w:r>
          </w:p>
        </w:tc>
        <w:tc>
          <w:tcPr>
            <w:tcW w:w="7920" w:type="dxa"/>
          </w:tcPr>
          <w:p w:rsidRPr="00561815" w:rsidR="00251CF0" w:rsidP="00C060B9" w:rsidRDefault="00251CF0" w14:paraId="0919CB16" w14:textId="77777777">
            <w:r w:rsidRPr="00AC78EF">
              <w:rPr>
                <w:i/>
              </w:rPr>
              <w:t>See</w:t>
            </w:r>
            <w:r>
              <w:t xml:space="preserve"> Item #44, Purpose/Instructions above.  Only applies to those applying as a consortium.</w:t>
            </w:r>
          </w:p>
        </w:tc>
      </w:tr>
      <w:tr w:rsidRPr="00561815" w:rsidR="00251CF0" w:rsidTr="00823760" w14:paraId="257F7F62" w14:textId="77777777">
        <w:trPr>
          <w:cantSplit/>
          <w:trHeight w:val="269"/>
        </w:trPr>
        <w:tc>
          <w:tcPr>
            <w:tcW w:w="828" w:type="dxa"/>
          </w:tcPr>
          <w:p w:rsidR="00251CF0" w:rsidP="00561815" w:rsidRDefault="00251CF0" w14:paraId="11A7EE7D" w14:textId="77777777">
            <w:pPr>
              <w:jc w:val="center"/>
              <w:rPr>
                <w:rFonts w:ascii="Calibri" w:hAnsi="Calibri"/>
              </w:rPr>
            </w:pPr>
            <w:r>
              <w:rPr>
                <w:rFonts w:ascii="Calibri" w:hAnsi="Calibri"/>
              </w:rPr>
              <w:t>50</w:t>
            </w:r>
          </w:p>
        </w:tc>
        <w:tc>
          <w:tcPr>
            <w:tcW w:w="4387" w:type="dxa"/>
          </w:tcPr>
          <w:p w:rsidRPr="00561815" w:rsidR="00251CF0" w:rsidP="00AD5168" w:rsidRDefault="00251CF0" w14:paraId="7274D90B" w14:textId="77777777">
            <w:r>
              <w:t>If applying as a consortium, I understand I must obtain letters of agency (LOAs) from each consortium member that grants me the authority to complete, sign, and submit all requests for the funding year(s) for which support is sought.</w:t>
            </w:r>
          </w:p>
        </w:tc>
        <w:tc>
          <w:tcPr>
            <w:tcW w:w="7920" w:type="dxa"/>
          </w:tcPr>
          <w:p w:rsidRPr="00561815" w:rsidR="00251CF0" w:rsidP="00AC78EF" w:rsidRDefault="00251CF0" w14:paraId="07B77E93" w14:textId="77777777">
            <w:r w:rsidRPr="00AC78EF">
              <w:rPr>
                <w:i/>
              </w:rPr>
              <w:t>See</w:t>
            </w:r>
            <w:r>
              <w:t xml:space="preserve"> Item #44, Purpose/Instructions above.  Only applies to those applying as a consortium.</w:t>
            </w:r>
          </w:p>
        </w:tc>
      </w:tr>
      <w:tr w:rsidRPr="00561815" w:rsidR="00251CF0" w:rsidTr="005548FB" w14:paraId="0743CC2F" w14:textId="77777777">
        <w:trPr>
          <w:cantSplit/>
          <w:trHeight w:val="269"/>
        </w:trPr>
        <w:tc>
          <w:tcPr>
            <w:tcW w:w="828" w:type="dxa"/>
          </w:tcPr>
          <w:p w:rsidRPr="00561815" w:rsidR="00251CF0" w:rsidP="00561815" w:rsidRDefault="00251CF0" w14:paraId="6A8DBC86" w14:textId="77777777">
            <w:pPr>
              <w:jc w:val="center"/>
              <w:rPr>
                <w:rFonts w:ascii="Calibri" w:hAnsi="Calibri"/>
              </w:rPr>
            </w:pPr>
            <w:r>
              <w:rPr>
                <w:rFonts w:ascii="Calibri" w:hAnsi="Calibri"/>
              </w:rPr>
              <w:t>51</w:t>
            </w:r>
          </w:p>
        </w:tc>
        <w:tc>
          <w:tcPr>
            <w:tcW w:w="4387" w:type="dxa"/>
          </w:tcPr>
          <w:p w:rsidRPr="00561815" w:rsidR="00251CF0" w:rsidP="00A6134D" w:rsidRDefault="00251CF0" w14:paraId="5A86484E" w14:textId="77777777">
            <w:r w:rsidRPr="00561815">
              <w:t xml:space="preserve">Signature </w:t>
            </w:r>
          </w:p>
        </w:tc>
        <w:tc>
          <w:tcPr>
            <w:tcW w:w="7920" w:type="dxa"/>
          </w:tcPr>
          <w:p w:rsidRPr="00561815" w:rsidR="00251CF0" w:rsidP="00627D8A" w:rsidRDefault="00251CF0" w14:paraId="6C90BA31" w14:textId="4EFCED95">
            <w:r>
              <w:t xml:space="preserve">The Authorized Person is required to provide all required certifications and signatures. </w:t>
            </w:r>
            <w:r w:rsidRPr="00561815">
              <w:t xml:space="preserve">The </w:t>
            </w:r>
            <w:r>
              <w:t>request</w:t>
            </w:r>
            <w:r w:rsidRPr="00561815">
              <w:t xml:space="preserve"> must be </w:t>
            </w:r>
            <w:r>
              <w:t>certified electronically.</w:t>
            </w:r>
          </w:p>
        </w:tc>
      </w:tr>
      <w:tr w:rsidRPr="00561815" w:rsidR="00251CF0" w:rsidTr="00665C3D" w14:paraId="0D588871" w14:textId="77777777">
        <w:trPr>
          <w:cantSplit/>
          <w:trHeight w:val="269"/>
        </w:trPr>
        <w:tc>
          <w:tcPr>
            <w:tcW w:w="828" w:type="dxa"/>
          </w:tcPr>
          <w:p w:rsidR="00251CF0" w:rsidP="00561815" w:rsidRDefault="00251CF0" w14:paraId="238AFF79" w14:textId="77777777">
            <w:pPr>
              <w:jc w:val="center"/>
              <w:rPr>
                <w:rFonts w:ascii="Calibri" w:hAnsi="Calibri"/>
              </w:rPr>
            </w:pPr>
            <w:r>
              <w:rPr>
                <w:rFonts w:ascii="Calibri" w:hAnsi="Calibri"/>
              </w:rPr>
              <w:t>52</w:t>
            </w:r>
          </w:p>
        </w:tc>
        <w:tc>
          <w:tcPr>
            <w:tcW w:w="4387" w:type="dxa"/>
          </w:tcPr>
          <w:p w:rsidRPr="00561815" w:rsidR="00251CF0" w:rsidRDefault="00251CF0" w14:paraId="267786C0" w14:textId="77777777">
            <w:r>
              <w:t>Date Submitted</w:t>
            </w:r>
          </w:p>
        </w:tc>
        <w:tc>
          <w:tcPr>
            <w:tcW w:w="7920" w:type="dxa"/>
          </w:tcPr>
          <w:p w:rsidRPr="00561815" w:rsidR="00251CF0" w:rsidP="00CF603B" w:rsidRDefault="00251CF0" w14:paraId="52792A4C" w14:textId="77777777">
            <w:r w:rsidRPr="00561815">
              <w:t xml:space="preserve">Auto </w:t>
            </w:r>
            <w:r>
              <w:t>generated by system: This date is assigned based on the date the user submits the FCC Form 460.</w:t>
            </w:r>
          </w:p>
        </w:tc>
      </w:tr>
      <w:tr w:rsidRPr="00561815" w:rsidR="00251CF0" w:rsidTr="002078FA" w14:paraId="1AD45E6A" w14:textId="77777777">
        <w:trPr>
          <w:cantSplit/>
          <w:trHeight w:val="269"/>
        </w:trPr>
        <w:tc>
          <w:tcPr>
            <w:tcW w:w="828" w:type="dxa"/>
          </w:tcPr>
          <w:p w:rsidRPr="00561815" w:rsidR="00251CF0" w:rsidP="00561815" w:rsidRDefault="00251CF0" w14:paraId="7882DD9D" w14:textId="77777777">
            <w:pPr>
              <w:jc w:val="center"/>
              <w:rPr>
                <w:rFonts w:ascii="Calibri" w:hAnsi="Calibri"/>
              </w:rPr>
            </w:pPr>
            <w:r>
              <w:rPr>
                <w:rFonts w:ascii="Calibri" w:hAnsi="Calibri"/>
              </w:rPr>
              <w:t>53</w:t>
            </w:r>
          </w:p>
        </w:tc>
        <w:tc>
          <w:tcPr>
            <w:tcW w:w="4387" w:type="dxa"/>
          </w:tcPr>
          <w:p w:rsidRPr="00561815" w:rsidR="00251CF0" w:rsidRDefault="00251CF0" w14:paraId="4F7CC200" w14:textId="77777777">
            <w:r w:rsidRPr="00561815">
              <w:t>Date Signed</w:t>
            </w:r>
          </w:p>
        </w:tc>
        <w:tc>
          <w:tcPr>
            <w:tcW w:w="7920" w:type="dxa"/>
          </w:tcPr>
          <w:p w:rsidRPr="00561815" w:rsidR="00251CF0" w:rsidP="002C4D8B" w:rsidRDefault="00251CF0" w14:paraId="002B5E7C" w14:textId="6036D828">
            <w:r>
              <w:t>Auto generated by system: This date is assigned based on the date the user certifies the FCC Form 460.</w:t>
            </w:r>
          </w:p>
        </w:tc>
      </w:tr>
      <w:tr w:rsidRPr="00561815" w:rsidR="00251CF0" w:rsidTr="009E3230" w14:paraId="3467026C" w14:textId="77777777">
        <w:trPr>
          <w:cantSplit/>
          <w:trHeight w:val="269"/>
        </w:trPr>
        <w:tc>
          <w:tcPr>
            <w:tcW w:w="828" w:type="dxa"/>
          </w:tcPr>
          <w:p w:rsidRPr="00561815" w:rsidR="00251CF0" w:rsidP="00561815" w:rsidRDefault="00251CF0" w14:paraId="74C0233E" w14:textId="77777777">
            <w:pPr>
              <w:jc w:val="center"/>
              <w:rPr>
                <w:rFonts w:ascii="Calibri" w:hAnsi="Calibri"/>
              </w:rPr>
            </w:pPr>
            <w:r>
              <w:rPr>
                <w:rFonts w:ascii="Calibri" w:hAnsi="Calibri"/>
              </w:rPr>
              <w:t>54</w:t>
            </w:r>
          </w:p>
        </w:tc>
        <w:tc>
          <w:tcPr>
            <w:tcW w:w="4387" w:type="dxa"/>
          </w:tcPr>
          <w:p w:rsidRPr="00561815" w:rsidR="00251CF0" w:rsidRDefault="00251CF0" w14:paraId="0A14F3A5" w14:textId="77777777">
            <w:r>
              <w:t xml:space="preserve">Authorized Person </w:t>
            </w:r>
          </w:p>
        </w:tc>
        <w:tc>
          <w:tcPr>
            <w:tcW w:w="7920" w:type="dxa"/>
          </w:tcPr>
          <w:p w:rsidRPr="00561815" w:rsidR="00251CF0" w:rsidP="0083178B" w:rsidRDefault="00251CF0" w14:paraId="60D3B22B" w14:textId="499C78B0">
            <w:r w:rsidRPr="00561815">
              <w:t xml:space="preserve">This is the name of the </w:t>
            </w:r>
            <w:r>
              <w:t>Authorized Person (either the Primary Contact or an Additional Contact) that is certifying</w:t>
            </w:r>
            <w:r w:rsidRPr="00561815">
              <w:t xml:space="preserve"> the </w:t>
            </w:r>
            <w:r>
              <w:t>FCC F</w:t>
            </w:r>
            <w:r w:rsidRPr="00561815">
              <w:t>orm.</w:t>
            </w:r>
            <w:r>
              <w:t xml:space="preserve"> This field will be auto-populated if the name of the Authorized Person is already within the system.</w:t>
            </w:r>
          </w:p>
        </w:tc>
      </w:tr>
      <w:tr w:rsidRPr="00561815" w:rsidR="00251CF0" w:rsidTr="00204ACC" w14:paraId="43ECBEF3" w14:textId="77777777">
        <w:trPr>
          <w:cantSplit/>
          <w:trHeight w:val="269"/>
        </w:trPr>
        <w:tc>
          <w:tcPr>
            <w:tcW w:w="828" w:type="dxa"/>
          </w:tcPr>
          <w:p w:rsidR="00251CF0" w:rsidP="00561815" w:rsidRDefault="00251CF0" w14:paraId="1D40C65C" w14:textId="77777777">
            <w:pPr>
              <w:jc w:val="center"/>
              <w:rPr>
                <w:rFonts w:ascii="Calibri" w:hAnsi="Calibri"/>
              </w:rPr>
            </w:pPr>
            <w:r>
              <w:rPr>
                <w:rFonts w:ascii="Calibri" w:hAnsi="Calibri"/>
              </w:rPr>
              <w:t>55</w:t>
            </w:r>
          </w:p>
        </w:tc>
        <w:tc>
          <w:tcPr>
            <w:tcW w:w="4387" w:type="dxa"/>
          </w:tcPr>
          <w:p w:rsidRPr="00561815" w:rsidR="00251CF0" w:rsidP="00C00949" w:rsidRDefault="00251CF0" w14:paraId="59067636" w14:textId="77777777">
            <w:r>
              <w:t>Authorized Person</w:t>
            </w:r>
            <w:r w:rsidRPr="00561815">
              <w:t>’s Employer</w:t>
            </w:r>
          </w:p>
        </w:tc>
        <w:tc>
          <w:tcPr>
            <w:tcW w:w="7920" w:type="dxa"/>
          </w:tcPr>
          <w:p w:rsidRPr="00561815" w:rsidR="00251CF0" w:rsidP="00ED58AA" w:rsidRDefault="00251CF0" w14:paraId="67F1D7B2" w14:textId="6C6650B5">
            <w:r>
              <w:t xml:space="preserve">Auto-generated by the system: Based on either previous information entered in this FCC Form 460 or based on the details of the logged in user. </w:t>
            </w:r>
            <w:r w:rsidRPr="00561815">
              <w:t xml:space="preserve">This is the name of the employ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3F3E9F" w14:paraId="4A6B00D9" w14:textId="77777777">
        <w:trPr>
          <w:cantSplit/>
          <w:trHeight w:val="269"/>
        </w:trPr>
        <w:tc>
          <w:tcPr>
            <w:tcW w:w="828" w:type="dxa"/>
          </w:tcPr>
          <w:p w:rsidRPr="00561815" w:rsidR="00251CF0" w:rsidP="00561815" w:rsidRDefault="00251CF0" w14:paraId="6581047E" w14:textId="77777777">
            <w:pPr>
              <w:jc w:val="center"/>
              <w:rPr>
                <w:rFonts w:ascii="Calibri" w:hAnsi="Calibri"/>
              </w:rPr>
            </w:pPr>
            <w:r>
              <w:rPr>
                <w:rFonts w:ascii="Calibri" w:hAnsi="Calibri"/>
              </w:rPr>
              <w:t>56</w:t>
            </w:r>
          </w:p>
        </w:tc>
        <w:tc>
          <w:tcPr>
            <w:tcW w:w="4387" w:type="dxa"/>
          </w:tcPr>
          <w:p w:rsidRPr="00561815" w:rsidR="00251CF0" w:rsidRDefault="00251CF0" w14:paraId="219635FC" w14:textId="77777777">
            <w:r>
              <w:t>Authorized Person</w:t>
            </w:r>
            <w:r w:rsidRPr="00561815">
              <w:t>’s Employer</w:t>
            </w:r>
            <w:r>
              <w:t xml:space="preserve"> FCC Registration Number</w:t>
            </w:r>
          </w:p>
        </w:tc>
        <w:tc>
          <w:tcPr>
            <w:tcW w:w="7920" w:type="dxa"/>
          </w:tcPr>
          <w:p w:rsidRPr="00561815" w:rsidR="00251CF0" w:rsidP="00ED58AA" w:rsidRDefault="00251CF0" w14:paraId="1AA1C0B8" w14:textId="77777777">
            <w:r>
              <w:t>Auto-generated by the system: Based on either previous information entered in this FCC Form 460 or based on the details of the logged in user. This is the FCC Registration Number of the Authorized Person signing the FCC Form. This number may be the FCC RN of the Legal Entity, Consortium or Site.  This field will be auto-populated if already within the system.</w:t>
            </w:r>
          </w:p>
        </w:tc>
      </w:tr>
      <w:tr w:rsidRPr="00561815" w:rsidR="00251CF0" w:rsidTr="00A153A7" w14:paraId="496169F7" w14:textId="77777777">
        <w:trPr>
          <w:cantSplit/>
          <w:trHeight w:val="269"/>
        </w:trPr>
        <w:tc>
          <w:tcPr>
            <w:tcW w:w="828" w:type="dxa"/>
          </w:tcPr>
          <w:p w:rsidRPr="00561815" w:rsidR="00251CF0" w:rsidP="00561815" w:rsidRDefault="00251CF0" w14:paraId="1B27933F" w14:textId="77777777">
            <w:pPr>
              <w:jc w:val="center"/>
              <w:rPr>
                <w:rFonts w:ascii="Calibri" w:hAnsi="Calibri"/>
              </w:rPr>
            </w:pPr>
            <w:r>
              <w:rPr>
                <w:rFonts w:ascii="Calibri" w:hAnsi="Calibri"/>
              </w:rPr>
              <w:lastRenderedPageBreak/>
              <w:t>57</w:t>
            </w:r>
          </w:p>
        </w:tc>
        <w:tc>
          <w:tcPr>
            <w:tcW w:w="4387" w:type="dxa"/>
          </w:tcPr>
          <w:p w:rsidRPr="00561815" w:rsidR="00251CF0" w:rsidRDefault="00251CF0" w14:paraId="5848A13E" w14:textId="77777777">
            <w:r>
              <w:t>Authorized Person’s Title/Position</w:t>
            </w:r>
          </w:p>
        </w:tc>
        <w:tc>
          <w:tcPr>
            <w:tcW w:w="7920" w:type="dxa"/>
          </w:tcPr>
          <w:p w:rsidRPr="00561815" w:rsidR="00251CF0" w:rsidP="00ED58AA" w:rsidRDefault="00251CF0" w14:paraId="755E9AB1" w14:textId="392B17B3">
            <w:r>
              <w:t xml:space="preserve">Auto-generated by the system: Based on either previous information entered in this FCC Form 460 or based on the details of the logged in user. </w:t>
            </w:r>
            <w:r w:rsidRPr="00561815">
              <w:t xml:space="preserve">This is the </w:t>
            </w:r>
            <w:r>
              <w:t>t</w:t>
            </w:r>
            <w:r w:rsidRPr="00561815">
              <w:t xml:space="preserve">itle </w:t>
            </w:r>
            <w:r>
              <w:t xml:space="preserve">or position </w:t>
            </w:r>
            <w:r w:rsidRPr="00561815">
              <w:t xml:space="preserve">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E671F1" w14:paraId="70D785B6" w14:textId="77777777">
        <w:trPr>
          <w:cantSplit/>
          <w:trHeight w:val="269"/>
        </w:trPr>
        <w:tc>
          <w:tcPr>
            <w:tcW w:w="828" w:type="dxa"/>
          </w:tcPr>
          <w:p w:rsidRPr="00561815" w:rsidR="00251CF0" w:rsidP="00561815" w:rsidRDefault="00251CF0" w14:paraId="0F3D237F" w14:textId="77777777">
            <w:pPr>
              <w:jc w:val="center"/>
              <w:rPr>
                <w:rFonts w:ascii="Calibri" w:hAnsi="Calibri"/>
              </w:rPr>
            </w:pPr>
            <w:r>
              <w:rPr>
                <w:rFonts w:ascii="Calibri" w:hAnsi="Calibri"/>
              </w:rPr>
              <w:t>58</w:t>
            </w:r>
          </w:p>
        </w:tc>
        <w:tc>
          <w:tcPr>
            <w:tcW w:w="4387" w:type="dxa"/>
          </w:tcPr>
          <w:p w:rsidRPr="00561815" w:rsidR="00251CF0" w:rsidRDefault="00251CF0" w14:paraId="3787814D" w14:textId="77777777">
            <w:r>
              <w:t>Authorized Person’s M</w:t>
            </w:r>
            <w:r w:rsidRPr="00561815">
              <w:t xml:space="preserve">ailing </w:t>
            </w:r>
            <w:r>
              <w:t>Address</w:t>
            </w:r>
          </w:p>
        </w:tc>
        <w:tc>
          <w:tcPr>
            <w:tcW w:w="7920" w:type="dxa"/>
          </w:tcPr>
          <w:p w:rsidRPr="00561815" w:rsidR="00251CF0" w:rsidP="00ED58AA" w:rsidRDefault="00251CF0" w14:paraId="6478295B" w14:textId="17318869">
            <w:r>
              <w:t xml:space="preserve">Auto-generated by the system: Based on either previous information entered in this FCC Form 460 or based on the details of the logged in user.  </w:t>
            </w:r>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EB25A5" w14:paraId="3F4B7624" w14:textId="77777777">
        <w:trPr>
          <w:cantSplit/>
          <w:trHeight w:val="269"/>
        </w:trPr>
        <w:tc>
          <w:tcPr>
            <w:tcW w:w="828" w:type="dxa"/>
          </w:tcPr>
          <w:p w:rsidRPr="00561815" w:rsidR="00251CF0" w:rsidP="00561815" w:rsidRDefault="00251CF0" w14:paraId="72E1BF22" w14:textId="77777777">
            <w:pPr>
              <w:jc w:val="center"/>
              <w:rPr>
                <w:rFonts w:ascii="Calibri" w:hAnsi="Calibri"/>
              </w:rPr>
            </w:pPr>
            <w:r>
              <w:rPr>
                <w:rFonts w:ascii="Calibri" w:hAnsi="Calibri"/>
              </w:rPr>
              <w:t>59</w:t>
            </w:r>
          </w:p>
        </w:tc>
        <w:tc>
          <w:tcPr>
            <w:tcW w:w="4387" w:type="dxa"/>
          </w:tcPr>
          <w:p w:rsidRPr="00561815" w:rsidR="00251CF0" w:rsidRDefault="00251CF0" w14:paraId="596E72B6" w14:textId="77777777">
            <w:r>
              <w:t>Authorized Person Telephone Number</w:t>
            </w:r>
          </w:p>
        </w:tc>
        <w:tc>
          <w:tcPr>
            <w:tcW w:w="7920" w:type="dxa"/>
          </w:tcPr>
          <w:p w:rsidRPr="00561815" w:rsidR="00251CF0" w:rsidP="00ED58AA" w:rsidRDefault="00251CF0" w14:paraId="7D339797" w14:textId="4D000756">
            <w:r>
              <w:t xml:space="preserve">Auto-generated by the system: Based on either previous information entered in this FCC Form 460 or based on the details of the logged in user.  </w:t>
            </w:r>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FB1B61" w14:paraId="04C5A896" w14:textId="77777777">
        <w:trPr>
          <w:cantSplit/>
          <w:trHeight w:val="269"/>
        </w:trPr>
        <w:tc>
          <w:tcPr>
            <w:tcW w:w="828" w:type="dxa"/>
          </w:tcPr>
          <w:p w:rsidRPr="00561815" w:rsidR="00251CF0" w:rsidP="00561815" w:rsidRDefault="00251CF0" w14:paraId="64F846F1" w14:textId="77777777">
            <w:pPr>
              <w:jc w:val="center"/>
              <w:rPr>
                <w:rFonts w:ascii="Calibri" w:hAnsi="Calibri"/>
              </w:rPr>
            </w:pPr>
            <w:r>
              <w:rPr>
                <w:rFonts w:ascii="Calibri" w:hAnsi="Calibri"/>
              </w:rPr>
              <w:t>60</w:t>
            </w:r>
          </w:p>
        </w:tc>
        <w:tc>
          <w:tcPr>
            <w:tcW w:w="4387" w:type="dxa"/>
          </w:tcPr>
          <w:p w:rsidRPr="00561815" w:rsidR="00251CF0" w:rsidP="00A270F5" w:rsidRDefault="00251CF0" w14:paraId="23C66D7C" w14:textId="77777777">
            <w:r>
              <w:t>Authorized Person Email Address</w:t>
            </w:r>
          </w:p>
        </w:tc>
        <w:tc>
          <w:tcPr>
            <w:tcW w:w="7920" w:type="dxa"/>
          </w:tcPr>
          <w:p w:rsidRPr="00561815" w:rsidR="00251CF0" w:rsidP="00ED58AA" w:rsidRDefault="00251CF0" w14:paraId="0E62F109" w14:textId="2DE12C74">
            <w:r>
              <w:t xml:space="preserve">Auto-generated by the system: Based on either previous information entered in this FCC Form 460 or based on the details of the logged in user.  </w:t>
            </w:r>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1C7650" w14:paraId="4AC1285D" w14:textId="77777777">
        <w:trPr>
          <w:cantSplit/>
          <w:trHeight w:val="269"/>
        </w:trPr>
        <w:tc>
          <w:tcPr>
            <w:tcW w:w="828" w:type="dxa"/>
          </w:tcPr>
          <w:p w:rsidRPr="00561815" w:rsidR="00251CF0" w:rsidP="00561815" w:rsidRDefault="00251CF0" w14:paraId="16701FA4" w14:textId="77777777">
            <w:pPr>
              <w:jc w:val="center"/>
              <w:rPr>
                <w:rFonts w:ascii="Calibri" w:hAnsi="Calibri"/>
              </w:rPr>
            </w:pPr>
            <w:r>
              <w:rPr>
                <w:rFonts w:ascii="Calibri" w:hAnsi="Calibri"/>
              </w:rPr>
              <w:t>61</w:t>
            </w:r>
          </w:p>
        </w:tc>
        <w:tc>
          <w:tcPr>
            <w:tcW w:w="4387" w:type="dxa"/>
          </w:tcPr>
          <w:p w:rsidRPr="00561815" w:rsidR="00251CF0" w:rsidP="00A270F5" w:rsidRDefault="00251CF0" w14:paraId="667AA3C1" w14:textId="77777777">
            <w:r>
              <w:t>Third Party Authorization (TPA)</w:t>
            </w:r>
          </w:p>
        </w:tc>
        <w:tc>
          <w:tcPr>
            <w:tcW w:w="7920" w:type="dxa"/>
          </w:tcPr>
          <w:p w:rsidRPr="008E6859" w:rsidR="00251CF0" w:rsidP="00734A33" w:rsidRDefault="00251CF0" w14:paraId="09E90067" w14:textId="122B35B2">
            <w:r>
              <w:t xml:space="preserve">If applicable, the user must provide a </w:t>
            </w:r>
            <w:r w:rsidRPr="008E6859">
              <w:rPr>
                <w:rFonts w:cs="Tahoma"/>
                <w:shd w:val="clear" w:color="auto" w:fill="FFFFFF"/>
              </w:rPr>
              <w:t>TPA provid</w:t>
            </w:r>
            <w:r>
              <w:rPr>
                <w:rFonts w:cs="Tahoma"/>
                <w:shd w:val="clear" w:color="auto" w:fill="FFFFFF"/>
              </w:rPr>
              <w:t>ing</w:t>
            </w:r>
            <w:r w:rsidRPr="008E6859">
              <w:rPr>
                <w:rFonts w:cs="Tahoma"/>
                <w:shd w:val="clear" w:color="auto" w:fill="FFFFFF"/>
              </w:rPr>
              <w:t xml:space="preserve"> written authorization to a third party/consultant to complete and submit </w:t>
            </w:r>
            <w:r>
              <w:rPr>
                <w:rFonts w:cs="Tahoma"/>
                <w:shd w:val="clear" w:color="auto" w:fill="FFFFFF"/>
              </w:rPr>
              <w:t>the FCC F</w:t>
            </w:r>
            <w:r w:rsidRPr="008E6859">
              <w:rPr>
                <w:rFonts w:cs="Tahoma"/>
                <w:shd w:val="clear" w:color="auto" w:fill="FFFFFF"/>
              </w:rPr>
              <w:t xml:space="preserve">orm on behalf of the </w:t>
            </w:r>
            <w:r>
              <w:rPr>
                <w:rFonts w:cs="Tahoma"/>
                <w:shd w:val="clear" w:color="auto" w:fill="FFFFFF"/>
              </w:rPr>
              <w:t>Health Care Provider</w:t>
            </w:r>
            <w:r w:rsidRPr="008E6859">
              <w:rPr>
                <w:rFonts w:cs="Tahoma"/>
                <w:shd w:val="clear" w:color="auto" w:fill="FFFFFF"/>
              </w:rPr>
              <w:t xml:space="preserve"> or consortium.</w:t>
            </w:r>
          </w:p>
        </w:tc>
      </w:tr>
      <w:tr w:rsidRPr="00561815" w:rsidR="00251CF0" w:rsidTr="008529C6" w14:paraId="05EFCCD9" w14:textId="77777777">
        <w:trPr>
          <w:cantSplit/>
          <w:trHeight w:val="269"/>
        </w:trPr>
        <w:tc>
          <w:tcPr>
            <w:tcW w:w="828" w:type="dxa"/>
          </w:tcPr>
          <w:p w:rsidRPr="00561815" w:rsidR="00251CF0" w:rsidP="00561815" w:rsidRDefault="00251CF0" w14:paraId="23CF43E8" w14:textId="77777777">
            <w:pPr>
              <w:jc w:val="center"/>
              <w:rPr>
                <w:rFonts w:ascii="Calibri" w:hAnsi="Calibri"/>
              </w:rPr>
            </w:pPr>
            <w:r>
              <w:rPr>
                <w:rFonts w:ascii="Calibri" w:hAnsi="Calibri"/>
              </w:rPr>
              <w:t>62</w:t>
            </w:r>
          </w:p>
        </w:tc>
        <w:tc>
          <w:tcPr>
            <w:tcW w:w="4387" w:type="dxa"/>
          </w:tcPr>
          <w:p w:rsidRPr="00561815" w:rsidR="00251CF0" w:rsidP="008E6859" w:rsidRDefault="00251CF0" w14:paraId="616CE0D0" w14:textId="77777777">
            <w:r>
              <w:t>Letter of Agency (LOA)</w:t>
            </w:r>
          </w:p>
        </w:tc>
        <w:tc>
          <w:tcPr>
            <w:tcW w:w="7920" w:type="dxa"/>
          </w:tcPr>
          <w:p w:rsidRPr="008E6859" w:rsidR="00251CF0" w:rsidP="0083178B" w:rsidRDefault="00251CF0" w14:paraId="28F97AFC" w14:textId="690ED30E">
            <w:r w:rsidRPr="008E6859">
              <w:t>For Consortia only.</w:t>
            </w:r>
            <w:r>
              <w:t xml:space="preserve"> If applicable, the user must provide </w:t>
            </w:r>
            <w:r w:rsidRPr="008E6859">
              <w:rPr>
                <w:rFonts w:cs="Tahoma"/>
                <w:shd w:val="clear" w:color="auto" w:fill="FFFFFF"/>
              </w:rPr>
              <w:t>LOA</w:t>
            </w:r>
            <w:r>
              <w:rPr>
                <w:rFonts w:cs="Tahoma"/>
                <w:shd w:val="clear" w:color="auto" w:fill="FFFFFF"/>
              </w:rPr>
              <w:t xml:space="preserve">s </w:t>
            </w:r>
            <w:r w:rsidRPr="008E6859">
              <w:rPr>
                <w:rFonts w:cs="Tahoma"/>
                <w:shd w:val="clear" w:color="auto" w:fill="FFFFFF"/>
              </w:rPr>
              <w:t>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 act on behalf of each participating </w:t>
            </w:r>
            <w:r>
              <w:rPr>
                <w:rFonts w:cs="Tahoma"/>
                <w:shd w:val="clear" w:color="auto" w:fill="FFFFFF"/>
              </w:rPr>
              <w:t>Health Care Provider</w:t>
            </w:r>
            <w:r w:rsidRPr="008E6859">
              <w:rPr>
                <w:rFonts w:cs="Tahoma"/>
                <w:shd w:val="clear" w:color="auto" w:fill="FFFFFF"/>
              </w:rPr>
              <w:t xml:space="preserve"> or health system not owned or operated by the consortium or organization operating the consortium</w:t>
            </w:r>
            <w:r>
              <w:rPr>
                <w:rFonts w:cs="Tahoma"/>
                <w:shd w:val="clear" w:color="auto" w:fill="FFFFFF"/>
              </w:rPr>
              <w:t>.</w:t>
            </w:r>
          </w:p>
        </w:tc>
      </w:tr>
      <w:tr w:rsidRPr="00561815" w:rsidR="00251CF0" w:rsidTr="00C66152" w14:paraId="5F74860C" w14:textId="77777777">
        <w:trPr>
          <w:cantSplit/>
          <w:trHeight w:val="269"/>
        </w:trPr>
        <w:tc>
          <w:tcPr>
            <w:tcW w:w="828" w:type="dxa"/>
          </w:tcPr>
          <w:p w:rsidRPr="00561815" w:rsidR="00251CF0" w:rsidP="00561815" w:rsidRDefault="00251CF0" w14:paraId="00B8D756" w14:textId="77777777">
            <w:pPr>
              <w:jc w:val="center"/>
              <w:rPr>
                <w:rFonts w:ascii="Calibri" w:hAnsi="Calibri"/>
              </w:rPr>
            </w:pPr>
            <w:r>
              <w:rPr>
                <w:rFonts w:ascii="Calibri" w:hAnsi="Calibri"/>
              </w:rPr>
              <w:t>63</w:t>
            </w:r>
          </w:p>
        </w:tc>
        <w:tc>
          <w:tcPr>
            <w:tcW w:w="4387" w:type="dxa"/>
          </w:tcPr>
          <w:p w:rsidR="00251CF0" w:rsidP="008E6859" w:rsidRDefault="00251CF0" w14:paraId="4E29A7FA" w14:textId="77777777">
            <w:r>
              <w:t>Letter of Exemption (LOE)</w:t>
            </w:r>
          </w:p>
          <w:p w:rsidRPr="00A33182" w:rsidR="00251CF0" w:rsidP="00A33182" w:rsidRDefault="00251CF0" w14:paraId="2F1E0255" w14:textId="77777777"/>
        </w:tc>
        <w:tc>
          <w:tcPr>
            <w:tcW w:w="7920" w:type="dxa"/>
          </w:tcPr>
          <w:p w:rsidRPr="008E6859" w:rsidR="00251CF0" w:rsidP="005F40FD" w:rsidRDefault="00251CF0" w14:paraId="2D4C3406" w14:textId="1036918A">
            <w:r w:rsidRPr="008E6859">
              <w:t xml:space="preserve">For Consortia only. </w:t>
            </w:r>
            <w:r>
              <w:t xml:space="preserve">If applicable, the user must provide </w:t>
            </w:r>
            <w:r w:rsidRPr="008E6859">
              <w:rPr>
                <w:rFonts w:cs="Tahoma"/>
                <w:shd w:val="clear" w:color="auto" w:fill="FFFFFF"/>
              </w:rPr>
              <w:t>LOE</w:t>
            </w:r>
            <w:r>
              <w:rPr>
                <w:rFonts w:cs="Tahoma"/>
                <w:shd w:val="clear" w:color="auto" w:fill="FFFFFF"/>
              </w:rPr>
              <w:t>s</w:t>
            </w:r>
            <w:r w:rsidRPr="008E6859">
              <w:rPr>
                <w:rFonts w:cs="Tahoma"/>
                <w:shd w:val="clear" w:color="auto" w:fill="FFFFFF"/>
              </w:rPr>
              <w:t xml:space="preserve"> 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w:t>
            </w:r>
            <w:r>
              <w:rPr>
                <w:rFonts w:cs="Tahoma"/>
                <w:shd w:val="clear" w:color="auto" w:fill="FFFFFF"/>
              </w:rPr>
              <w:t xml:space="preserve"> submit requests</w:t>
            </w:r>
            <w:r w:rsidRPr="008E6859">
              <w:rPr>
                <w:rFonts w:cs="Tahoma"/>
                <w:shd w:val="clear" w:color="auto" w:fill="FFFFFF"/>
              </w:rPr>
              <w:t xml:space="preserve"> for sites owned and operated by the consortium.</w:t>
            </w:r>
          </w:p>
        </w:tc>
      </w:tr>
    </w:tbl>
    <w:p w:rsidR="0085768C" w:rsidP="0027689B" w:rsidRDefault="0085768C" w14:paraId="712A975F" w14:textId="1D8CDCE0">
      <w:pPr>
        <w:tabs>
          <w:tab w:val="left" w:pos="1207"/>
        </w:tabs>
      </w:pPr>
    </w:p>
    <w:p w:rsidR="00F72EB6" w:rsidRDefault="00F72EB6" w14:paraId="40024408" w14:textId="31F8CBC3">
      <w:r>
        <w:br w:type="page"/>
      </w:r>
    </w:p>
    <w:p w:rsidR="00F72EB6" w:rsidP="00A62C77" w:rsidRDefault="00F72EB6" w14:paraId="445B84A3" w14:textId="77777777">
      <w:pPr>
        <w:spacing w:after="120" w:line="240" w:lineRule="auto"/>
        <w:rPr>
          <w:b/>
          <w:bCs/>
        </w:rPr>
      </w:pPr>
      <w:r>
        <w:rPr>
          <w:b/>
          <w:bCs/>
        </w:rPr>
        <w:lastRenderedPageBreak/>
        <w:t>FCC NOTICE FOR INDIVIDUALS REQUIRED BY THE PRIVACY ACT AND THE PAPERWORK REDUCTION ACT</w:t>
      </w:r>
    </w:p>
    <w:p w:rsidR="00F72EB6" w:rsidP="00A62C77" w:rsidRDefault="00F72EB6" w14:paraId="38331C9B" w14:textId="2A00C5A9">
      <w:pPr>
        <w:spacing w:after="120" w:line="240" w:lineRule="auto"/>
      </w:pPr>
      <w:r w:rsidRPr="008742C5">
        <w:t xml:space="preserve">Part </w:t>
      </w:r>
      <w:r w:rsidR="008742C5">
        <w:t xml:space="preserve">54 </w:t>
      </w:r>
      <w:r w:rsidRPr="008742C5">
        <w:t xml:space="preserve">of the </w:t>
      </w:r>
      <w:r w:rsidR="008742C5">
        <w:t xml:space="preserve">Federal Communications </w:t>
      </w:r>
      <w:r w:rsidRPr="008742C5">
        <w:t xml:space="preserve">Commission’s </w:t>
      </w:r>
      <w:r w:rsidR="008742C5">
        <w:t>(FCC) r</w:t>
      </w:r>
      <w:r w:rsidRPr="008742C5">
        <w:t xml:space="preserve">ules authorize the FCC to </w:t>
      </w:r>
      <w:r w:rsidR="008742C5">
        <w:t xml:space="preserve">collect </w:t>
      </w:r>
      <w:r w:rsidRPr="008742C5">
        <w:t xml:space="preserve">the information </w:t>
      </w:r>
      <w:r w:rsidR="00D27588">
        <w:t>i</w:t>
      </w:r>
      <w:r w:rsidRPr="008742C5">
        <w:t xml:space="preserve">n this form. </w:t>
      </w:r>
      <w:r w:rsidR="008742C5">
        <w:t xml:space="preserve">Responses to the questions herein are required to obtain the benefits sought by this form.  </w:t>
      </w:r>
      <w:r w:rsidRPr="008742C5">
        <w:t xml:space="preserve">Failure to provide all requested information will delay the processing of the </w:t>
      </w:r>
      <w:r w:rsidR="008742C5">
        <w:t xml:space="preserve">form </w:t>
      </w:r>
      <w:r w:rsidRPr="008742C5">
        <w:t xml:space="preserve">or result in the </w:t>
      </w:r>
      <w:r w:rsidR="008742C5">
        <w:t xml:space="preserve">form </w:t>
      </w:r>
      <w:r w:rsidRPr="008742C5">
        <w:t xml:space="preserve">being returned without action. </w:t>
      </w:r>
      <w:r w:rsidR="008742C5">
        <w:t xml:space="preserve"> </w:t>
      </w:r>
      <w:r w:rsidRPr="008742C5">
        <w:t>Information requested by this form will be available for public inspection.</w:t>
      </w:r>
      <w:r w:rsidR="00EC5808">
        <w:t xml:space="preserve">  The information provided will be used to determine whether approving the request is in the public interest.</w:t>
      </w:r>
      <w:r w:rsidRPr="008742C5">
        <w:t xml:space="preserve"> </w:t>
      </w:r>
    </w:p>
    <w:p w:rsidR="008742C5" w:rsidP="00A62C77" w:rsidRDefault="00F72EB6" w14:paraId="63F36FE2" w14:textId="51C74E4F">
      <w:pPr>
        <w:spacing w:after="120" w:line="240" w:lineRule="auto"/>
        <w:rPr>
          <w:color w:val="000000"/>
        </w:rPr>
      </w:pPr>
      <w:r>
        <w:rPr>
          <w:color w:val="000000"/>
        </w:rPr>
        <w:t>We have estimated that your response to this collection of information will take</w:t>
      </w:r>
      <w:r w:rsidR="00D27588">
        <w:rPr>
          <w:color w:val="000000"/>
        </w:rPr>
        <w:t xml:space="preserve"> 1 </w:t>
      </w:r>
      <w:r w:rsidR="008742C5">
        <w:rPr>
          <w:color w:val="000000"/>
        </w:rPr>
        <w:t>hour</w:t>
      </w:r>
      <w:r>
        <w:rPr>
          <w:color w:val="000000"/>
        </w:rPr>
        <w:t xml:space="preserve">.  Our estimate includes the time to read the instructions, look through existing records, gather and maintain </w:t>
      </w:r>
      <w:r w:rsidR="00EC5808">
        <w:rPr>
          <w:color w:val="000000"/>
        </w:rPr>
        <w:t xml:space="preserve">the </w:t>
      </w:r>
      <w:r>
        <w:rPr>
          <w:color w:val="000000"/>
        </w:rPr>
        <w:t>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 xml:space="preserve">PERM, </w:t>
      </w:r>
      <w:r w:rsidR="008742C5">
        <w:rPr>
          <w:color w:val="000000"/>
        </w:rPr>
        <w:t>Paperwork Reduction Act Project (3060</w:t>
      </w:r>
      <w:r w:rsidR="008742C5">
        <w:rPr>
          <w:color w:val="000000"/>
        </w:rPr>
        <w:noBreakHyphen/>
      </w:r>
      <w:r w:rsidR="00EC5808">
        <w:rPr>
          <w:color w:val="000000"/>
        </w:rPr>
        <w:t>0804</w:t>
      </w:r>
      <w:r w:rsidR="008742C5">
        <w:rPr>
          <w:color w:val="000000"/>
        </w:rPr>
        <w:t xml:space="preserve">), </w:t>
      </w:r>
      <w:r>
        <w:rPr>
          <w:color w:val="000000"/>
        </w:rPr>
        <w:t xml:space="preserve">Washington, DC 20554.  We will also accept your comments via the Internet if you send </w:t>
      </w:r>
      <w:r w:rsidR="008742C5">
        <w:rPr>
          <w:color w:val="000000"/>
        </w:rPr>
        <w:t xml:space="preserve">them </w:t>
      </w:r>
      <w:r>
        <w:rPr>
          <w:color w:val="000000"/>
        </w:rPr>
        <w:t xml:space="preserve">to </w:t>
      </w:r>
      <w:hyperlink w:history="1" r:id="rId8">
        <w:r>
          <w:rPr>
            <w:rStyle w:val="Hyperlink"/>
          </w:rPr>
          <w:t>PRA@fcc.gov</w:t>
        </w:r>
      </w:hyperlink>
      <w:r>
        <w:rPr>
          <w:color w:val="000000"/>
        </w:rPr>
        <w:t xml:space="preserve">.  Please DO NOT SEND COMPLETED </w:t>
      </w:r>
      <w:r w:rsidR="008742C5">
        <w:rPr>
          <w:color w:val="000000"/>
        </w:rPr>
        <w:t>FORMS</w:t>
      </w:r>
      <w:r w:rsidR="00EC5808">
        <w:rPr>
          <w:color w:val="000000"/>
        </w:rPr>
        <w:t xml:space="preserve"> </w:t>
      </w:r>
      <w:r>
        <w:rPr>
          <w:color w:val="000000"/>
        </w:rPr>
        <w:t xml:space="preserve">TO THIS ADDRESS.   </w:t>
      </w:r>
    </w:p>
    <w:p w:rsidRPr="008742C5" w:rsidR="00F72EB6" w:rsidP="00A62C77" w:rsidRDefault="00D27588" w14:paraId="25F0A503" w14:textId="7E4252C0">
      <w:pPr>
        <w:spacing w:after="120" w:line="240" w:lineRule="auto"/>
        <w:rPr>
          <w:rFonts w:ascii="Times New Roman" w:hAnsi="Times New Roman" w:cs="Times New Roman"/>
          <w:color w:val="000000"/>
        </w:rPr>
      </w:pPr>
      <w:r>
        <w:rPr>
          <w:color w:val="000000"/>
        </w:rPr>
        <w:t xml:space="preserve">Remember – you </w:t>
      </w:r>
      <w:r w:rsidR="00F72EB6">
        <w:rPr>
          <w:color w:val="000000"/>
        </w:rPr>
        <w:t>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sidR="00F72EB6">
        <w:rPr>
          <w:color w:val="000000"/>
        </w:rPr>
        <w:noBreakHyphen/>
      </w:r>
      <w:r w:rsidR="008742C5">
        <w:rPr>
          <w:color w:val="000000"/>
        </w:rPr>
        <w:t>0804</w:t>
      </w:r>
      <w:r w:rsidR="00F72EB6">
        <w:rPr>
          <w:color w:val="000000"/>
        </w:rPr>
        <w:t>.</w:t>
      </w:r>
    </w:p>
    <w:p w:rsidRPr="008742C5" w:rsidR="00F72EB6" w:rsidP="00A62C77" w:rsidRDefault="00F72EB6" w14:paraId="1BF72907" w14:textId="30618529">
      <w:pPr>
        <w:spacing w:after="120" w:line="240" w:lineRule="auto"/>
        <w:jc w:val="both"/>
        <w:rPr>
          <w:b/>
          <w:bCs/>
          <w:color w:val="000000"/>
        </w:rPr>
      </w:pPr>
      <w:r w:rsidRPr="008742C5">
        <w:rPr>
          <w:b/>
          <w:bCs/>
          <w:color w:val="000000"/>
        </w:rPr>
        <w:t xml:space="preserve">THIS NOTICE IS REQUIRED BY THE PAPERWORK REDUCTION ACT OF 1995, </w:t>
      </w:r>
      <w:r w:rsidR="00EC5808">
        <w:rPr>
          <w:b/>
          <w:bCs/>
          <w:color w:val="000000"/>
        </w:rPr>
        <w:t xml:space="preserve">P.L. </w:t>
      </w:r>
      <w:r w:rsidRPr="008742C5">
        <w:rPr>
          <w:b/>
          <w:bCs/>
          <w:color w:val="000000"/>
        </w:rPr>
        <w:t>104-13, OCTOBER 1, 1995, 44 U.S.C. SECTION 3507.</w:t>
      </w:r>
    </w:p>
    <w:p w:rsidRPr="00A33182" w:rsidR="00F72EB6" w:rsidP="0027689B" w:rsidRDefault="00F72EB6" w14:paraId="30ADBE0D" w14:textId="77777777">
      <w:pPr>
        <w:tabs>
          <w:tab w:val="left" w:pos="1207"/>
        </w:tabs>
      </w:pPr>
    </w:p>
    <w:sectPr w:rsidRPr="00A33182" w:rsidR="00F72EB6"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0ACE2" w14:textId="77777777" w:rsidR="00FE6935" w:rsidRDefault="00FE6935" w:rsidP="00685BDA">
      <w:pPr>
        <w:spacing w:after="0" w:line="240" w:lineRule="auto"/>
      </w:pPr>
      <w:r>
        <w:separator/>
      </w:r>
    </w:p>
  </w:endnote>
  <w:endnote w:type="continuationSeparator" w:id="0">
    <w:p w14:paraId="5CEAC016" w14:textId="77777777" w:rsidR="00FE6935" w:rsidRDefault="00FE6935" w:rsidP="00685BDA">
      <w:pPr>
        <w:spacing w:after="0" w:line="240" w:lineRule="auto"/>
      </w:pPr>
      <w:r>
        <w:continuationSeparator/>
      </w:r>
    </w:p>
  </w:endnote>
  <w:endnote w:type="continuationNotice" w:id="1">
    <w:p w14:paraId="001BF65D" w14:textId="77777777" w:rsidR="00FE6935" w:rsidRDefault="00FE69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11D6EEBD" w14:textId="77777777" w:rsidR="00B44893" w:rsidRDefault="00B44893">
        <w:pPr>
          <w:pStyle w:val="Footer"/>
          <w:jc w:val="center"/>
        </w:pPr>
        <w:r>
          <w:fldChar w:fldCharType="begin"/>
        </w:r>
        <w:r>
          <w:instrText xml:space="preserve"> PAGE   \* MERGEFORMAT </w:instrText>
        </w:r>
        <w:r>
          <w:fldChar w:fldCharType="separate"/>
        </w:r>
        <w:r w:rsidR="0010430C">
          <w:rPr>
            <w:noProof/>
          </w:rPr>
          <w:t>7</w:t>
        </w:r>
        <w:r>
          <w:rPr>
            <w:noProof/>
          </w:rPr>
          <w:fldChar w:fldCharType="end"/>
        </w:r>
      </w:p>
    </w:sdtContent>
  </w:sdt>
  <w:p w14:paraId="7D917AEF" w14:textId="77777777" w:rsidR="00B44893" w:rsidRDefault="00B44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06AAE" w14:textId="77777777" w:rsidR="00FE6935" w:rsidRDefault="00FE6935" w:rsidP="00685BDA">
      <w:pPr>
        <w:spacing w:after="0" w:line="240" w:lineRule="auto"/>
      </w:pPr>
      <w:r>
        <w:separator/>
      </w:r>
    </w:p>
  </w:footnote>
  <w:footnote w:type="continuationSeparator" w:id="0">
    <w:p w14:paraId="01D29A0B" w14:textId="77777777" w:rsidR="00FE6935" w:rsidRDefault="00FE6935" w:rsidP="00685BDA">
      <w:pPr>
        <w:spacing w:after="0" w:line="240" w:lineRule="auto"/>
      </w:pPr>
      <w:r>
        <w:continuationSeparator/>
      </w:r>
    </w:p>
  </w:footnote>
  <w:footnote w:type="continuationNotice" w:id="1">
    <w:p w14:paraId="29BB04BD" w14:textId="77777777" w:rsidR="00FE6935" w:rsidRDefault="00FE69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4C93E" w14:textId="71B2BCB3" w:rsidR="008166F0" w:rsidRPr="008166F0" w:rsidRDefault="008166F0">
    <w:pPr>
      <w:pStyle w:val="Header"/>
      <w:rPr>
        <w:b/>
      </w:rPr>
    </w:pPr>
    <w:r w:rsidRPr="008166F0">
      <w:rPr>
        <w:b/>
      </w:rPr>
      <w:t>OMB 3060-0804</w:t>
    </w:r>
  </w:p>
  <w:p w14:paraId="41BCE02F" w14:textId="13424202" w:rsidR="00B44893" w:rsidRDefault="00A652A7" w:rsidP="009034BD">
    <w:pPr>
      <w:pStyle w:val="Header"/>
    </w:pPr>
    <w:r>
      <w:rPr>
        <w:b/>
      </w:rPr>
      <w:t>2</w:t>
    </w:r>
    <w:r w:rsidR="00071F5A">
      <w:rPr>
        <w:b/>
      </w:rPr>
      <w:t>/1</w:t>
    </w:r>
    <w:r>
      <w:rPr>
        <w:b/>
      </w:rPr>
      <w:t>9</w:t>
    </w:r>
    <w:r w:rsidR="00071F5A">
      <w:rPr>
        <w:b/>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325558">
    <w:abstractNumId w:val="0"/>
  </w:num>
  <w:num w:numId="2" w16cid:durableId="82655157">
    <w:abstractNumId w:val="2"/>
  </w:num>
  <w:num w:numId="3" w16cid:durableId="800614702">
    <w:abstractNumId w:val="6"/>
  </w:num>
  <w:num w:numId="4" w16cid:durableId="1915317255">
    <w:abstractNumId w:val="4"/>
  </w:num>
  <w:num w:numId="5" w16cid:durableId="1256784929">
    <w:abstractNumId w:val="3"/>
  </w:num>
  <w:num w:numId="6" w16cid:durableId="383680365">
    <w:abstractNumId w:val="7"/>
  </w:num>
  <w:num w:numId="7" w16cid:durableId="1884512787">
    <w:abstractNumId w:val="5"/>
  </w:num>
  <w:num w:numId="8" w16cid:durableId="15105625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wNzI3NLG0NLJU0lEKTi0uzszPAykwrAUAPG8uMiwAAAA="/>
  </w:docVars>
  <w:rsids>
    <w:rsidRoot w:val="00685BDA"/>
    <w:rsid w:val="00002C4B"/>
    <w:rsid w:val="00007E52"/>
    <w:rsid w:val="00013733"/>
    <w:rsid w:val="000178C3"/>
    <w:rsid w:val="00020BD1"/>
    <w:rsid w:val="00030C51"/>
    <w:rsid w:val="000340F1"/>
    <w:rsid w:val="00036E98"/>
    <w:rsid w:val="0004727D"/>
    <w:rsid w:val="00047915"/>
    <w:rsid w:val="00047AA0"/>
    <w:rsid w:val="0005590B"/>
    <w:rsid w:val="000674D3"/>
    <w:rsid w:val="00067B0E"/>
    <w:rsid w:val="00071F5A"/>
    <w:rsid w:val="00073771"/>
    <w:rsid w:val="00080C74"/>
    <w:rsid w:val="000844CD"/>
    <w:rsid w:val="00086523"/>
    <w:rsid w:val="000A4B24"/>
    <w:rsid w:val="000B3843"/>
    <w:rsid w:val="000B3B90"/>
    <w:rsid w:val="000C35B7"/>
    <w:rsid w:val="000C57F9"/>
    <w:rsid w:val="000D751F"/>
    <w:rsid w:val="000E3106"/>
    <w:rsid w:val="000E450B"/>
    <w:rsid w:val="0010430C"/>
    <w:rsid w:val="00112922"/>
    <w:rsid w:val="00114E54"/>
    <w:rsid w:val="001174E2"/>
    <w:rsid w:val="001216CB"/>
    <w:rsid w:val="0012277C"/>
    <w:rsid w:val="0012559C"/>
    <w:rsid w:val="001319A9"/>
    <w:rsid w:val="00141997"/>
    <w:rsid w:val="00141DCA"/>
    <w:rsid w:val="001421B8"/>
    <w:rsid w:val="001564E8"/>
    <w:rsid w:val="001579A9"/>
    <w:rsid w:val="00162BF6"/>
    <w:rsid w:val="00167830"/>
    <w:rsid w:val="00174E99"/>
    <w:rsid w:val="00174FF5"/>
    <w:rsid w:val="00175B78"/>
    <w:rsid w:val="001774A7"/>
    <w:rsid w:val="001953D7"/>
    <w:rsid w:val="001A0BC2"/>
    <w:rsid w:val="001A3637"/>
    <w:rsid w:val="001D0B85"/>
    <w:rsid w:val="001D4F48"/>
    <w:rsid w:val="001E0530"/>
    <w:rsid w:val="001E14D4"/>
    <w:rsid w:val="001E45D1"/>
    <w:rsid w:val="001E59CE"/>
    <w:rsid w:val="001F1C71"/>
    <w:rsid w:val="0020336B"/>
    <w:rsid w:val="00205C1A"/>
    <w:rsid w:val="00210560"/>
    <w:rsid w:val="0021328C"/>
    <w:rsid w:val="00214B35"/>
    <w:rsid w:val="0022581E"/>
    <w:rsid w:val="00234035"/>
    <w:rsid w:val="002371AE"/>
    <w:rsid w:val="00241E1F"/>
    <w:rsid w:val="002445CE"/>
    <w:rsid w:val="00245F00"/>
    <w:rsid w:val="00251CF0"/>
    <w:rsid w:val="0025311D"/>
    <w:rsid w:val="002543AF"/>
    <w:rsid w:val="00255F12"/>
    <w:rsid w:val="00261BBD"/>
    <w:rsid w:val="002644FA"/>
    <w:rsid w:val="00264782"/>
    <w:rsid w:val="0026734B"/>
    <w:rsid w:val="0027051F"/>
    <w:rsid w:val="00273FD4"/>
    <w:rsid w:val="0027689B"/>
    <w:rsid w:val="002A363B"/>
    <w:rsid w:val="002A7BBE"/>
    <w:rsid w:val="002A7CB5"/>
    <w:rsid w:val="002B2755"/>
    <w:rsid w:val="002C4D8B"/>
    <w:rsid w:val="002E0770"/>
    <w:rsid w:val="002F4EEA"/>
    <w:rsid w:val="002F7078"/>
    <w:rsid w:val="00311697"/>
    <w:rsid w:val="0031558D"/>
    <w:rsid w:val="0032443C"/>
    <w:rsid w:val="00342E17"/>
    <w:rsid w:val="00345EDC"/>
    <w:rsid w:val="00351A1A"/>
    <w:rsid w:val="00356618"/>
    <w:rsid w:val="00362B19"/>
    <w:rsid w:val="003863D2"/>
    <w:rsid w:val="003932CA"/>
    <w:rsid w:val="0039768D"/>
    <w:rsid w:val="003977A5"/>
    <w:rsid w:val="003A7B21"/>
    <w:rsid w:val="003E2B4B"/>
    <w:rsid w:val="003E4288"/>
    <w:rsid w:val="003E6F1C"/>
    <w:rsid w:val="003F4071"/>
    <w:rsid w:val="003F6250"/>
    <w:rsid w:val="00426A1B"/>
    <w:rsid w:val="004342FE"/>
    <w:rsid w:val="00435422"/>
    <w:rsid w:val="004451FA"/>
    <w:rsid w:val="00445EA0"/>
    <w:rsid w:val="0045120F"/>
    <w:rsid w:val="0045736A"/>
    <w:rsid w:val="00460238"/>
    <w:rsid w:val="004618C9"/>
    <w:rsid w:val="00461A0C"/>
    <w:rsid w:val="00466A3A"/>
    <w:rsid w:val="00474F52"/>
    <w:rsid w:val="004810CE"/>
    <w:rsid w:val="004841A4"/>
    <w:rsid w:val="0049020D"/>
    <w:rsid w:val="0049034C"/>
    <w:rsid w:val="004A6A57"/>
    <w:rsid w:val="004A7B68"/>
    <w:rsid w:val="004C011C"/>
    <w:rsid w:val="004C7D76"/>
    <w:rsid w:val="004D53DD"/>
    <w:rsid w:val="004E3B71"/>
    <w:rsid w:val="004F66B2"/>
    <w:rsid w:val="00520189"/>
    <w:rsid w:val="0053647F"/>
    <w:rsid w:val="005564ED"/>
    <w:rsid w:val="00561815"/>
    <w:rsid w:val="0057212F"/>
    <w:rsid w:val="0057250B"/>
    <w:rsid w:val="005809D8"/>
    <w:rsid w:val="00586819"/>
    <w:rsid w:val="00591F2B"/>
    <w:rsid w:val="00595212"/>
    <w:rsid w:val="005A26D4"/>
    <w:rsid w:val="005A5751"/>
    <w:rsid w:val="005B1DA5"/>
    <w:rsid w:val="005B628C"/>
    <w:rsid w:val="005B6759"/>
    <w:rsid w:val="005C4192"/>
    <w:rsid w:val="005D1EDE"/>
    <w:rsid w:val="005E1866"/>
    <w:rsid w:val="005E31D1"/>
    <w:rsid w:val="005E68CA"/>
    <w:rsid w:val="005F40FD"/>
    <w:rsid w:val="00600E16"/>
    <w:rsid w:val="00602842"/>
    <w:rsid w:val="006155D2"/>
    <w:rsid w:val="00616764"/>
    <w:rsid w:val="006222C2"/>
    <w:rsid w:val="00622AB8"/>
    <w:rsid w:val="00627440"/>
    <w:rsid w:val="00627D8A"/>
    <w:rsid w:val="00646784"/>
    <w:rsid w:val="00646A8C"/>
    <w:rsid w:val="00655B1D"/>
    <w:rsid w:val="00677284"/>
    <w:rsid w:val="00677627"/>
    <w:rsid w:val="006825A7"/>
    <w:rsid w:val="00682A43"/>
    <w:rsid w:val="00685BDA"/>
    <w:rsid w:val="006A3978"/>
    <w:rsid w:val="006D076B"/>
    <w:rsid w:val="006D556A"/>
    <w:rsid w:val="006F6AF9"/>
    <w:rsid w:val="00701CC8"/>
    <w:rsid w:val="0070266F"/>
    <w:rsid w:val="00716BCD"/>
    <w:rsid w:val="00724C22"/>
    <w:rsid w:val="00726B95"/>
    <w:rsid w:val="00732766"/>
    <w:rsid w:val="00734A33"/>
    <w:rsid w:val="00740463"/>
    <w:rsid w:val="00741E83"/>
    <w:rsid w:val="0075705F"/>
    <w:rsid w:val="00757BB0"/>
    <w:rsid w:val="0076083A"/>
    <w:rsid w:val="007726F7"/>
    <w:rsid w:val="00780CF0"/>
    <w:rsid w:val="00781992"/>
    <w:rsid w:val="00796409"/>
    <w:rsid w:val="007A098E"/>
    <w:rsid w:val="007D152D"/>
    <w:rsid w:val="007E086E"/>
    <w:rsid w:val="008014B5"/>
    <w:rsid w:val="0081597B"/>
    <w:rsid w:val="008166F0"/>
    <w:rsid w:val="0082138A"/>
    <w:rsid w:val="00830DFB"/>
    <w:rsid w:val="00830F80"/>
    <w:rsid w:val="0083178B"/>
    <w:rsid w:val="008507F5"/>
    <w:rsid w:val="0085768C"/>
    <w:rsid w:val="008624FF"/>
    <w:rsid w:val="0087215A"/>
    <w:rsid w:val="00872BF6"/>
    <w:rsid w:val="008742C5"/>
    <w:rsid w:val="00880A9D"/>
    <w:rsid w:val="0089102B"/>
    <w:rsid w:val="008950E4"/>
    <w:rsid w:val="008B0870"/>
    <w:rsid w:val="008D2700"/>
    <w:rsid w:val="008D3B7B"/>
    <w:rsid w:val="008E6859"/>
    <w:rsid w:val="008F77AF"/>
    <w:rsid w:val="008F7E3D"/>
    <w:rsid w:val="009034BD"/>
    <w:rsid w:val="0091761C"/>
    <w:rsid w:val="0092017D"/>
    <w:rsid w:val="00926921"/>
    <w:rsid w:val="00930773"/>
    <w:rsid w:val="009311B9"/>
    <w:rsid w:val="00931909"/>
    <w:rsid w:val="0094284E"/>
    <w:rsid w:val="00956962"/>
    <w:rsid w:val="00957524"/>
    <w:rsid w:val="00961975"/>
    <w:rsid w:val="00964143"/>
    <w:rsid w:val="00964D39"/>
    <w:rsid w:val="00966A96"/>
    <w:rsid w:val="0098664B"/>
    <w:rsid w:val="0099068A"/>
    <w:rsid w:val="009A1BE0"/>
    <w:rsid w:val="009B3227"/>
    <w:rsid w:val="009B6D64"/>
    <w:rsid w:val="009B7667"/>
    <w:rsid w:val="009C3029"/>
    <w:rsid w:val="009C3045"/>
    <w:rsid w:val="009C5515"/>
    <w:rsid w:val="009C72B4"/>
    <w:rsid w:val="009D1752"/>
    <w:rsid w:val="009D4022"/>
    <w:rsid w:val="009D503F"/>
    <w:rsid w:val="009F17D6"/>
    <w:rsid w:val="009F208B"/>
    <w:rsid w:val="009F569D"/>
    <w:rsid w:val="00A0260A"/>
    <w:rsid w:val="00A02D22"/>
    <w:rsid w:val="00A03AF1"/>
    <w:rsid w:val="00A12130"/>
    <w:rsid w:val="00A13BCD"/>
    <w:rsid w:val="00A22500"/>
    <w:rsid w:val="00A270F5"/>
    <w:rsid w:val="00A33182"/>
    <w:rsid w:val="00A53B54"/>
    <w:rsid w:val="00A55EBA"/>
    <w:rsid w:val="00A57403"/>
    <w:rsid w:val="00A57A04"/>
    <w:rsid w:val="00A6134D"/>
    <w:rsid w:val="00A62C77"/>
    <w:rsid w:val="00A652A7"/>
    <w:rsid w:val="00A65712"/>
    <w:rsid w:val="00A72DAD"/>
    <w:rsid w:val="00A73CEF"/>
    <w:rsid w:val="00A73D5C"/>
    <w:rsid w:val="00A835D8"/>
    <w:rsid w:val="00A87C35"/>
    <w:rsid w:val="00A9250F"/>
    <w:rsid w:val="00AA017E"/>
    <w:rsid w:val="00AB0CD9"/>
    <w:rsid w:val="00AB6BA1"/>
    <w:rsid w:val="00AB76AA"/>
    <w:rsid w:val="00AC78EF"/>
    <w:rsid w:val="00AD5168"/>
    <w:rsid w:val="00AE5C74"/>
    <w:rsid w:val="00B153C8"/>
    <w:rsid w:val="00B173B8"/>
    <w:rsid w:val="00B20FFA"/>
    <w:rsid w:val="00B228B8"/>
    <w:rsid w:val="00B24C93"/>
    <w:rsid w:val="00B27A42"/>
    <w:rsid w:val="00B35165"/>
    <w:rsid w:val="00B36CFD"/>
    <w:rsid w:val="00B43B4D"/>
    <w:rsid w:val="00B44893"/>
    <w:rsid w:val="00B47B75"/>
    <w:rsid w:val="00B512EC"/>
    <w:rsid w:val="00B56153"/>
    <w:rsid w:val="00B62B0F"/>
    <w:rsid w:val="00B761E2"/>
    <w:rsid w:val="00B85DAF"/>
    <w:rsid w:val="00B96224"/>
    <w:rsid w:val="00BD0BA6"/>
    <w:rsid w:val="00BD23A8"/>
    <w:rsid w:val="00BD63D9"/>
    <w:rsid w:val="00BF34D9"/>
    <w:rsid w:val="00C00949"/>
    <w:rsid w:val="00C0203B"/>
    <w:rsid w:val="00C060B9"/>
    <w:rsid w:val="00C07448"/>
    <w:rsid w:val="00C13047"/>
    <w:rsid w:val="00C14792"/>
    <w:rsid w:val="00C14EEE"/>
    <w:rsid w:val="00C17F21"/>
    <w:rsid w:val="00C233A0"/>
    <w:rsid w:val="00C25CCC"/>
    <w:rsid w:val="00C44A97"/>
    <w:rsid w:val="00C61AB0"/>
    <w:rsid w:val="00C64398"/>
    <w:rsid w:val="00C70DC9"/>
    <w:rsid w:val="00C835B0"/>
    <w:rsid w:val="00C87A82"/>
    <w:rsid w:val="00C964DA"/>
    <w:rsid w:val="00C9721A"/>
    <w:rsid w:val="00CB29E3"/>
    <w:rsid w:val="00CE3533"/>
    <w:rsid w:val="00CE5A52"/>
    <w:rsid w:val="00CF2B84"/>
    <w:rsid w:val="00CF603B"/>
    <w:rsid w:val="00CF7C4E"/>
    <w:rsid w:val="00D16B63"/>
    <w:rsid w:val="00D232D2"/>
    <w:rsid w:val="00D26A99"/>
    <w:rsid w:val="00D27588"/>
    <w:rsid w:val="00D32138"/>
    <w:rsid w:val="00D50AFE"/>
    <w:rsid w:val="00D57302"/>
    <w:rsid w:val="00D72774"/>
    <w:rsid w:val="00D808E0"/>
    <w:rsid w:val="00D972ED"/>
    <w:rsid w:val="00DA2D31"/>
    <w:rsid w:val="00DA2F1E"/>
    <w:rsid w:val="00DA3667"/>
    <w:rsid w:val="00DA3E7A"/>
    <w:rsid w:val="00DA3EB7"/>
    <w:rsid w:val="00DA435E"/>
    <w:rsid w:val="00DA7884"/>
    <w:rsid w:val="00DB6EDE"/>
    <w:rsid w:val="00DC14D2"/>
    <w:rsid w:val="00DD28EB"/>
    <w:rsid w:val="00DF374B"/>
    <w:rsid w:val="00E110B4"/>
    <w:rsid w:val="00E243A5"/>
    <w:rsid w:val="00E24B02"/>
    <w:rsid w:val="00E3796C"/>
    <w:rsid w:val="00E41FCD"/>
    <w:rsid w:val="00E43350"/>
    <w:rsid w:val="00E605D5"/>
    <w:rsid w:val="00E76D9D"/>
    <w:rsid w:val="00E851F1"/>
    <w:rsid w:val="00E85D5D"/>
    <w:rsid w:val="00E86C11"/>
    <w:rsid w:val="00E90738"/>
    <w:rsid w:val="00E92F64"/>
    <w:rsid w:val="00E93175"/>
    <w:rsid w:val="00E972DC"/>
    <w:rsid w:val="00E975DD"/>
    <w:rsid w:val="00EA1D41"/>
    <w:rsid w:val="00EA2EB3"/>
    <w:rsid w:val="00EA4029"/>
    <w:rsid w:val="00EA594A"/>
    <w:rsid w:val="00EA7F46"/>
    <w:rsid w:val="00EB78DF"/>
    <w:rsid w:val="00EC5808"/>
    <w:rsid w:val="00EC5AD8"/>
    <w:rsid w:val="00ED58AA"/>
    <w:rsid w:val="00EE17EE"/>
    <w:rsid w:val="00F04CB0"/>
    <w:rsid w:val="00F14971"/>
    <w:rsid w:val="00F254E0"/>
    <w:rsid w:val="00F54886"/>
    <w:rsid w:val="00F574B1"/>
    <w:rsid w:val="00F61D77"/>
    <w:rsid w:val="00F72EB6"/>
    <w:rsid w:val="00F80295"/>
    <w:rsid w:val="00F8732E"/>
    <w:rsid w:val="00F949BF"/>
    <w:rsid w:val="00F966ED"/>
    <w:rsid w:val="00F97EE2"/>
    <w:rsid w:val="00FA3226"/>
    <w:rsid w:val="00FA4474"/>
    <w:rsid w:val="00FA7554"/>
    <w:rsid w:val="00FA785F"/>
    <w:rsid w:val="00FB367A"/>
    <w:rsid w:val="00FB6E87"/>
    <w:rsid w:val="00FB75E4"/>
    <w:rsid w:val="00FD0BB7"/>
    <w:rsid w:val="00FE3AA0"/>
    <w:rsid w:val="00FE6935"/>
    <w:rsid w:val="00FE782C"/>
    <w:rsid w:val="00FE7B16"/>
    <w:rsid w:val="00FF6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3734074F"/>
  <w15:docId w15:val="{DF90BD52-38DA-4B1D-8855-2DC0A79C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13BCD"/>
    <w:pPr>
      <w:spacing w:after="0" w:line="240" w:lineRule="auto"/>
    </w:pPr>
  </w:style>
  <w:style w:type="character" w:styleId="Hyperlink">
    <w:name w:val="Hyperlink"/>
    <w:basedOn w:val="DefaultParagraphFont"/>
    <w:uiPriority w:val="99"/>
    <w:semiHidden/>
    <w:unhideWhenUsed/>
    <w:rsid w:val="00F72E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15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4FFB6-5375-4C5F-A1D3-3A97EC471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79</Words>
  <Characters>15273</Characters>
  <Application>Microsoft Office Word</Application>
  <DocSecurity>4</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6-01-08T19:31:00Z</cp:lastPrinted>
  <dcterms:created xsi:type="dcterms:W3CDTF">2022-06-23T19:32:00Z</dcterms:created>
  <dcterms:modified xsi:type="dcterms:W3CDTF">2022-06-23T19:32:00Z</dcterms:modified>
</cp:coreProperties>
</file>